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91CF0" w14:textId="77777777" w:rsidR="00760FBA" w:rsidRDefault="00760FBA" w:rsidP="00244245">
      <w:pPr>
        <w:contextualSpacing/>
        <w:jc w:val="center"/>
        <w:rPr>
          <w:rFonts w:ascii="Avenir Roman" w:hAnsi="Avenir Roman"/>
          <w:b/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55F9AE1B" wp14:editId="66993113">
            <wp:extent cx="3076575" cy="1558582"/>
            <wp:effectExtent l="0" t="0" r="0" b="38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2832" cy="157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446E8" w14:textId="77777777" w:rsidR="00760FBA" w:rsidRDefault="00760FBA" w:rsidP="00244245">
      <w:pPr>
        <w:contextualSpacing/>
        <w:jc w:val="center"/>
        <w:rPr>
          <w:rFonts w:ascii="Avenir Roman" w:hAnsi="Avenir Roman"/>
          <w:b/>
          <w:lang w:val="es-ES"/>
        </w:rPr>
      </w:pPr>
    </w:p>
    <w:p w14:paraId="1A371B6A" w14:textId="77777777" w:rsidR="00760FBA" w:rsidRDefault="00760FBA" w:rsidP="00244245">
      <w:pPr>
        <w:contextualSpacing/>
        <w:jc w:val="center"/>
        <w:rPr>
          <w:rFonts w:ascii="Avenir Roman" w:hAnsi="Avenir Roman"/>
          <w:b/>
          <w:lang w:val="es-ES"/>
        </w:rPr>
      </w:pPr>
    </w:p>
    <w:p w14:paraId="1F69A0BE" w14:textId="77777777" w:rsidR="00760FBA" w:rsidRDefault="00760FBA" w:rsidP="00244245">
      <w:pPr>
        <w:contextualSpacing/>
        <w:jc w:val="center"/>
        <w:rPr>
          <w:rFonts w:ascii="Avenir Roman" w:hAnsi="Avenir Roman"/>
          <w:b/>
          <w:lang w:val="es-ES"/>
        </w:rPr>
      </w:pPr>
    </w:p>
    <w:p w14:paraId="2B877AE1" w14:textId="76CE93A9" w:rsidR="00244245" w:rsidRPr="00503602" w:rsidRDefault="00512B9D" w:rsidP="00244245">
      <w:pPr>
        <w:contextualSpacing/>
        <w:jc w:val="center"/>
        <w:rPr>
          <w:rFonts w:ascii="Avenir Roman" w:hAnsi="Avenir Roman"/>
          <w:b/>
          <w:lang w:val="es-ES"/>
        </w:rPr>
      </w:pPr>
      <w:r>
        <w:rPr>
          <w:rFonts w:ascii="Avenir Roman" w:hAnsi="Avenir Roman"/>
          <w:b/>
          <w:lang w:val="es-ES"/>
        </w:rPr>
        <w:t>Guía</w:t>
      </w:r>
      <w:r w:rsidR="006D52F6">
        <w:rPr>
          <w:rFonts w:ascii="Avenir Roman" w:hAnsi="Avenir Roman"/>
          <w:b/>
          <w:lang w:val="es-ES"/>
        </w:rPr>
        <w:t xml:space="preserve"> para </w:t>
      </w:r>
      <w:r w:rsidR="00630480">
        <w:rPr>
          <w:rFonts w:ascii="Avenir Roman" w:hAnsi="Avenir Roman"/>
          <w:b/>
          <w:lang w:val="es-ES"/>
        </w:rPr>
        <w:t xml:space="preserve">envío de </w:t>
      </w:r>
      <w:r w:rsidR="00447677">
        <w:rPr>
          <w:rFonts w:ascii="Avenir Roman" w:hAnsi="Avenir Roman"/>
          <w:b/>
          <w:lang w:val="es-ES"/>
        </w:rPr>
        <w:t xml:space="preserve">propuesta de </w:t>
      </w:r>
      <w:r w:rsidR="00C6522E">
        <w:rPr>
          <w:rFonts w:ascii="Avenir Roman" w:hAnsi="Avenir Roman"/>
          <w:b/>
          <w:lang w:val="es-ES"/>
        </w:rPr>
        <w:t>resumen</w:t>
      </w:r>
      <w:bookmarkStart w:id="0" w:name="_GoBack"/>
      <w:bookmarkEnd w:id="0"/>
    </w:p>
    <w:p w14:paraId="0781C0E4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7D19251" w14:textId="78CB38CA" w:rsidR="00244245" w:rsidRPr="00503602" w:rsidRDefault="00503602" w:rsidP="0024424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>
        <w:rPr>
          <w:rFonts w:ascii="Avenir Roman" w:hAnsi="Avenir Roman"/>
          <w:b/>
          <w:sz w:val="20"/>
          <w:szCs w:val="20"/>
          <w:lang w:val="es-ES"/>
        </w:rPr>
        <w:t>TITULO</w:t>
      </w:r>
      <w:r w:rsidR="00244245" w:rsidRPr="00503602">
        <w:rPr>
          <w:rFonts w:ascii="Avenir Roman" w:hAnsi="Avenir Roman"/>
          <w:b/>
          <w:sz w:val="20"/>
          <w:szCs w:val="20"/>
          <w:lang w:val="es-ES"/>
        </w:rPr>
        <w:t xml:space="preserve">: </w:t>
      </w:r>
    </w:p>
    <w:p w14:paraId="5DE6FCB3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  <w:r w:rsidRPr="00503602">
        <w:rPr>
          <w:rFonts w:ascii="Avenir Roman" w:hAnsi="Avenir Roman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234AED61" wp14:editId="0C817962">
                <wp:simplePos x="0" y="0"/>
                <wp:positionH relativeFrom="column">
                  <wp:posOffset>0</wp:posOffset>
                </wp:positionH>
                <wp:positionV relativeFrom="paragraph">
                  <wp:posOffset>17780</wp:posOffset>
                </wp:positionV>
                <wp:extent cx="6158865" cy="737235"/>
                <wp:effectExtent l="0" t="0" r="13335" b="12065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737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05C4C" w14:textId="77777777" w:rsidR="00244245" w:rsidRPr="00D55F1F" w:rsidRDefault="00244245" w:rsidP="0024424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4AED6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1.4pt;width:484.95pt;height:5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" o:allowincell="f" strokecolor="#2f5496 [2404]">
                <v:path arrowok="t"/>
                <v:textbox>
                  <w:txbxContent>
                    <w:p w14:paraId="38305C4C" w14:textId="77777777" w:rsidR="00244245" w:rsidRPr="00D55F1F" w:rsidRDefault="00244245" w:rsidP="00244245"/>
                  </w:txbxContent>
                </v:textbox>
              </v:shape>
            </w:pict>
          </mc:Fallback>
        </mc:AlternateContent>
      </w:r>
    </w:p>
    <w:p w14:paraId="01793F9D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238A22AF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05615358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01C705B1" w14:textId="77777777" w:rsidR="00244245" w:rsidRPr="00503602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</w:p>
    <w:p w14:paraId="4B32014C" w14:textId="33FFC57F" w:rsidR="00244245" w:rsidRPr="00503602" w:rsidRDefault="00503602" w:rsidP="0024424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 w:rsidRPr="00503602">
        <w:rPr>
          <w:rFonts w:ascii="Avenir Roman" w:hAnsi="Avenir Roman"/>
          <w:b/>
          <w:sz w:val="20"/>
          <w:szCs w:val="20"/>
          <w:lang w:val="es-ES"/>
        </w:rPr>
        <w:t>AUTOR(</w:t>
      </w:r>
      <w:r>
        <w:rPr>
          <w:rFonts w:ascii="Avenir Roman" w:hAnsi="Avenir Roman"/>
          <w:b/>
          <w:sz w:val="20"/>
          <w:szCs w:val="20"/>
          <w:lang w:val="es-ES"/>
        </w:rPr>
        <w:t>E</w:t>
      </w:r>
      <w:r w:rsidRPr="00503602">
        <w:rPr>
          <w:rFonts w:ascii="Avenir Roman" w:hAnsi="Avenir Roman"/>
          <w:b/>
          <w:sz w:val="20"/>
          <w:szCs w:val="20"/>
          <w:lang w:val="es-ES"/>
        </w:rPr>
        <w:t>S):</w:t>
      </w:r>
    </w:p>
    <w:p w14:paraId="5868A653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  <w:r w:rsidRPr="00503602">
        <w:rPr>
          <w:rFonts w:ascii="Avenir Roman" w:hAnsi="Avenir Roman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5E1A6197" wp14:editId="094DB03A">
                <wp:simplePos x="0" y="0"/>
                <wp:positionH relativeFrom="column">
                  <wp:posOffset>1905</wp:posOffset>
                </wp:positionH>
                <wp:positionV relativeFrom="paragraph">
                  <wp:posOffset>33020</wp:posOffset>
                </wp:positionV>
                <wp:extent cx="6158865" cy="1517015"/>
                <wp:effectExtent l="0" t="0" r="13335" b="698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151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041BA" w14:textId="4E511B69" w:rsidR="00244245" w:rsidRPr="00503602" w:rsidRDefault="00503602" w:rsidP="0024424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Nombre apellidos</w:t>
                            </w:r>
                          </w:p>
                          <w:p w14:paraId="75663BA8" w14:textId="77777777" w:rsidR="00244245" w:rsidRPr="00503602" w:rsidRDefault="00244245" w:rsidP="0024424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6E0B99FC" w14:textId="234FBE5F" w:rsidR="00244245" w:rsidRPr="00503602" w:rsidRDefault="00503602" w:rsidP="0024424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Institución</w:t>
                            </w:r>
                            <w:r w:rsidR="00244245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: (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Para cada autor, usar una única línea por dirección</w:t>
                            </w:r>
                            <w:r w:rsidR="00244245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)</w:t>
                            </w:r>
                          </w:p>
                          <w:p w14:paraId="4E1F3F6C" w14:textId="5699C3C3" w:rsidR="00244245" w:rsidRPr="00503602" w:rsidRDefault="00244245" w:rsidP="0024424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jemplo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: </w:t>
                            </w:r>
                            <w:r w:rsidR="00503602" w:rsidRPr="00503602">
                              <w:rPr>
                                <w:sz w:val="22"/>
                                <w:szCs w:val="22"/>
                                <w:u w:val="single"/>
                                <w:lang w:val="es-ES"/>
                              </w:rPr>
                              <w:t>Autor</w:t>
                            </w:r>
                            <w:r w:rsidRPr="00503602">
                              <w:rPr>
                                <w:sz w:val="22"/>
                                <w:szCs w:val="22"/>
                                <w:u w:val="single"/>
                                <w:lang w:val="es-ES"/>
                              </w:rPr>
                              <w:t xml:space="preserve"> </w:t>
                            </w: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>1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, Co-</w:t>
                            </w:r>
                            <w:r w:rsidR="00503602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autor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>2</w:t>
                            </w:r>
                          </w:p>
                          <w:p w14:paraId="1FD0FB36" w14:textId="7B9DCC9E" w:rsidR="00244245" w:rsidRPr="00503602" w:rsidRDefault="00244245" w:rsidP="0024424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 xml:space="preserve">1 </w:t>
                            </w:r>
                            <w:r w:rsidR="00503602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Institución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 w:rsidR="00503602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Departamento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 w:rsidR="00503602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Sección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 w:rsid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Ciudad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 w:rsid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País</w:t>
                            </w:r>
                          </w:p>
                          <w:p w14:paraId="2F420C74" w14:textId="09CF714A" w:rsidR="00244245" w:rsidRPr="00503602" w:rsidRDefault="00244245" w:rsidP="0024424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 xml:space="preserve">2 </w:t>
                            </w:r>
                            <w:r w:rsidR="00503602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Institución, Departamento, Sección, </w:t>
                            </w:r>
                            <w:r w:rsid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Ciudad</w:t>
                            </w:r>
                            <w:r w:rsidR="00503602"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 w:rsid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País</w:t>
                            </w:r>
                          </w:p>
                          <w:p w14:paraId="13E47CB5" w14:textId="77777777" w:rsidR="00244245" w:rsidRPr="00503602" w:rsidRDefault="00244245" w:rsidP="00244245">
                            <w:pPr>
                              <w:pStyle w:val="Textoindependiente2"/>
                              <w:spacing w:after="0" w:line="240" w:lineRule="auto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3F90F8EE" w14:textId="77777777" w:rsidR="00244245" w:rsidRPr="00503602" w:rsidRDefault="00244245" w:rsidP="00244245">
                            <w:pPr>
                              <w:contextualSpacing/>
                              <w:jc w:val="both"/>
                              <w:rPr>
                                <w:lang w:val="es-ES"/>
                              </w:rPr>
                            </w:pPr>
                          </w:p>
                          <w:p w14:paraId="37AA9FBF" w14:textId="77777777" w:rsidR="00244245" w:rsidRPr="00503602" w:rsidRDefault="00244245" w:rsidP="00244245">
                            <w:pPr>
                              <w:contextualSpacing/>
                              <w:rPr>
                                <w:lang w:val="es-ES"/>
                              </w:rPr>
                            </w:pPr>
                          </w:p>
                          <w:p w14:paraId="27BF41B3" w14:textId="77777777" w:rsidR="00244245" w:rsidRPr="00503602" w:rsidRDefault="00244245" w:rsidP="00244245">
                            <w:pPr>
                              <w:contextualSpacing/>
                              <w:rPr>
                                <w:lang w:val="es-ES"/>
                              </w:rPr>
                            </w:pPr>
                          </w:p>
                          <w:p w14:paraId="6F48254C" w14:textId="77777777" w:rsidR="00244245" w:rsidRPr="00503602" w:rsidRDefault="00244245" w:rsidP="00244245">
                            <w:pPr>
                              <w:contextualSpacing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1A6197" id="Text Box 5" o:spid="_x0000_s1027" type="#_x0000_t202" style="position:absolute;margin-left:.15pt;margin-top:2.6pt;width:484.95pt;height:11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" o:allowincell="f" strokecolor="#2f5496 [2404]">
                <v:path arrowok="t"/>
                <v:textbox>
                  <w:txbxContent>
                    <w:p w14:paraId="0A8041BA" w14:textId="4E511B69" w:rsidR="00244245" w:rsidRPr="00503602" w:rsidRDefault="00503602" w:rsidP="0024424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Nombre apellidos</w:t>
                      </w:r>
                    </w:p>
                    <w:p w14:paraId="75663BA8" w14:textId="77777777" w:rsidR="00244245" w:rsidRPr="00503602" w:rsidRDefault="00244245" w:rsidP="0024424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</w:p>
                    <w:p w14:paraId="6E0B99FC" w14:textId="234FBE5F" w:rsidR="00244245" w:rsidRPr="00503602" w:rsidRDefault="00503602" w:rsidP="0024424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Institución</w:t>
                      </w:r>
                      <w:r w:rsidR="00244245" w:rsidRPr="00503602">
                        <w:rPr>
                          <w:sz w:val="22"/>
                          <w:szCs w:val="22"/>
                          <w:lang w:val="es-ES"/>
                        </w:rPr>
                        <w:t>: (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Para cada autor, usar una única línea por dirección</w:t>
                      </w:r>
                      <w:r w:rsidR="00244245" w:rsidRPr="00503602">
                        <w:rPr>
                          <w:sz w:val="22"/>
                          <w:szCs w:val="22"/>
                          <w:lang w:val="es-ES"/>
                        </w:rPr>
                        <w:t>)</w:t>
                      </w:r>
                    </w:p>
                    <w:p w14:paraId="4E1F3F6C" w14:textId="5699C3C3" w:rsidR="00244245" w:rsidRPr="00503602" w:rsidRDefault="00244245" w:rsidP="0024424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E</w:t>
                      </w:r>
                      <w:r w:rsidR="00503602">
                        <w:rPr>
                          <w:sz w:val="22"/>
                          <w:szCs w:val="22"/>
                          <w:lang w:val="es-ES"/>
                        </w:rPr>
                        <w:t>jemplo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: </w:t>
                      </w:r>
                      <w:r w:rsidR="00503602" w:rsidRPr="00503602">
                        <w:rPr>
                          <w:sz w:val="22"/>
                          <w:szCs w:val="22"/>
                          <w:u w:val="single"/>
                          <w:lang w:val="es-ES"/>
                        </w:rPr>
                        <w:t>Autor</w:t>
                      </w:r>
                      <w:r w:rsidRPr="00503602">
                        <w:rPr>
                          <w:sz w:val="22"/>
                          <w:szCs w:val="22"/>
                          <w:u w:val="single"/>
                          <w:lang w:val="es-ES"/>
                        </w:rPr>
                        <w:t xml:space="preserve"> </w:t>
                      </w: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>1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, Co-</w:t>
                      </w:r>
                      <w:r w:rsidR="00503602" w:rsidRPr="00503602">
                        <w:rPr>
                          <w:sz w:val="22"/>
                          <w:szCs w:val="22"/>
                          <w:lang w:val="es-ES"/>
                        </w:rPr>
                        <w:t>autor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>2</w:t>
                      </w:r>
                    </w:p>
                    <w:p w14:paraId="1FD0FB36" w14:textId="7B9DCC9E" w:rsidR="00244245" w:rsidRPr="00503602" w:rsidRDefault="00244245" w:rsidP="0024424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 xml:space="preserve">1 </w:t>
                      </w:r>
                      <w:r w:rsidR="00503602" w:rsidRPr="00503602">
                        <w:rPr>
                          <w:sz w:val="22"/>
                          <w:szCs w:val="22"/>
                          <w:lang w:val="es-ES"/>
                        </w:rPr>
                        <w:t>Institución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 w:rsidR="00503602" w:rsidRPr="00503602">
                        <w:rPr>
                          <w:sz w:val="22"/>
                          <w:szCs w:val="22"/>
                          <w:lang w:val="es-ES"/>
                        </w:rPr>
                        <w:t>Departamento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 w:rsidR="00503602" w:rsidRPr="00503602">
                        <w:rPr>
                          <w:sz w:val="22"/>
                          <w:szCs w:val="22"/>
                          <w:lang w:val="es-ES"/>
                        </w:rPr>
                        <w:t>Sección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 w:rsidR="00503602">
                        <w:rPr>
                          <w:sz w:val="22"/>
                          <w:szCs w:val="22"/>
                          <w:lang w:val="es-ES"/>
                        </w:rPr>
                        <w:t>Ciudad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 w:rsidR="00503602">
                        <w:rPr>
                          <w:sz w:val="22"/>
                          <w:szCs w:val="22"/>
                          <w:lang w:val="es-ES"/>
                        </w:rPr>
                        <w:t>País</w:t>
                      </w:r>
                    </w:p>
                    <w:p w14:paraId="2F420C74" w14:textId="09CF714A" w:rsidR="00244245" w:rsidRPr="00503602" w:rsidRDefault="00244245" w:rsidP="0024424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 xml:space="preserve">2 </w:t>
                      </w:r>
                      <w:r w:rsidR="00503602"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Institución, Departamento, Sección, </w:t>
                      </w:r>
                      <w:r w:rsidR="00503602">
                        <w:rPr>
                          <w:sz w:val="22"/>
                          <w:szCs w:val="22"/>
                          <w:lang w:val="es-ES"/>
                        </w:rPr>
                        <w:t>Ciudad</w:t>
                      </w:r>
                      <w:r w:rsidR="00503602"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 w:rsidR="00503602">
                        <w:rPr>
                          <w:sz w:val="22"/>
                          <w:szCs w:val="22"/>
                          <w:lang w:val="es-ES"/>
                        </w:rPr>
                        <w:t>País</w:t>
                      </w:r>
                    </w:p>
                    <w:p w14:paraId="13E47CB5" w14:textId="77777777" w:rsidR="00244245" w:rsidRPr="00503602" w:rsidRDefault="00244245" w:rsidP="00244245">
                      <w:pPr>
                        <w:pStyle w:val="Textoindependiente2"/>
                        <w:spacing w:after="0" w:line="240" w:lineRule="auto"/>
                        <w:rPr>
                          <w:rFonts w:ascii="Times New Roman" w:hAnsi="Times New Roman"/>
                          <w:sz w:val="22"/>
                          <w:szCs w:val="22"/>
                          <w:lang w:val="es-ES"/>
                        </w:rPr>
                      </w:pPr>
                    </w:p>
                    <w:p w14:paraId="3F90F8EE" w14:textId="77777777" w:rsidR="00244245" w:rsidRPr="00503602" w:rsidRDefault="00244245" w:rsidP="00244245">
                      <w:pPr>
                        <w:contextualSpacing/>
                        <w:jc w:val="both"/>
                        <w:rPr>
                          <w:lang w:val="es-ES"/>
                        </w:rPr>
                      </w:pPr>
                    </w:p>
                    <w:p w14:paraId="37AA9FBF" w14:textId="77777777" w:rsidR="00244245" w:rsidRPr="00503602" w:rsidRDefault="00244245" w:rsidP="00244245">
                      <w:pPr>
                        <w:contextualSpacing/>
                        <w:rPr>
                          <w:lang w:val="es-ES"/>
                        </w:rPr>
                      </w:pPr>
                    </w:p>
                    <w:p w14:paraId="27BF41B3" w14:textId="77777777" w:rsidR="00244245" w:rsidRPr="00503602" w:rsidRDefault="00244245" w:rsidP="00244245">
                      <w:pPr>
                        <w:contextualSpacing/>
                        <w:rPr>
                          <w:lang w:val="es-ES"/>
                        </w:rPr>
                      </w:pPr>
                    </w:p>
                    <w:p w14:paraId="6F48254C" w14:textId="77777777" w:rsidR="00244245" w:rsidRPr="00503602" w:rsidRDefault="00244245" w:rsidP="00244245">
                      <w:pPr>
                        <w:contextualSpacing/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1C1B1EB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3ED35033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4BB88779" w14:textId="77777777" w:rsidR="00244245" w:rsidRPr="00503602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proofErr w:type="spellStart"/>
      <w:r w:rsidRPr="00503602">
        <w:rPr>
          <w:rFonts w:ascii="Avenir Roman" w:hAnsi="Avenir Roman"/>
          <w:b/>
          <w:sz w:val="20"/>
          <w:szCs w:val="20"/>
          <w:lang w:val="es-ES"/>
        </w:rPr>
        <w:t>Institution</w:t>
      </w:r>
      <w:proofErr w:type="spellEnd"/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 / </w:t>
      </w:r>
      <w:proofErr w:type="spellStart"/>
      <w:r w:rsidRPr="00503602">
        <w:rPr>
          <w:rFonts w:ascii="Avenir Roman" w:hAnsi="Avenir Roman"/>
          <w:b/>
          <w:sz w:val="20"/>
          <w:szCs w:val="20"/>
          <w:lang w:val="es-ES"/>
        </w:rPr>
        <w:t>Profession</w:t>
      </w:r>
      <w:proofErr w:type="spellEnd"/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 des </w:t>
      </w:r>
      <w:proofErr w:type="spellStart"/>
      <w:proofErr w:type="gramStart"/>
      <w:r w:rsidRPr="00503602">
        <w:rPr>
          <w:rFonts w:ascii="Avenir Roman" w:hAnsi="Avenir Roman"/>
          <w:b/>
          <w:sz w:val="20"/>
          <w:szCs w:val="20"/>
          <w:lang w:val="es-ES"/>
        </w:rPr>
        <w:t>auteurs</w:t>
      </w:r>
      <w:proofErr w:type="spellEnd"/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 :</w:t>
      </w:r>
      <w:proofErr w:type="gramEnd"/>
    </w:p>
    <w:p w14:paraId="013209B9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77ABACBC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00EA0C9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C3B0109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EA36AB9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7E41F460" w14:textId="77777777" w:rsidR="00244245" w:rsidRPr="00503602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</w:p>
    <w:p w14:paraId="4348F76B" w14:textId="44D80170" w:rsidR="00244245" w:rsidRPr="00503602" w:rsidRDefault="00447677" w:rsidP="0024424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>
        <w:rPr>
          <w:rFonts w:ascii="Avenir Roman" w:hAnsi="Avenir Roman"/>
          <w:b/>
          <w:sz w:val="20"/>
          <w:szCs w:val="20"/>
          <w:lang w:val="es-ES"/>
        </w:rPr>
        <w:t>DESCRIPCIÓN</w:t>
      </w:r>
      <w:r w:rsidR="00503602" w:rsidRPr="00503602">
        <w:rPr>
          <w:rFonts w:ascii="Avenir Roman" w:hAnsi="Avenir Roman"/>
          <w:b/>
          <w:sz w:val="20"/>
          <w:szCs w:val="20"/>
          <w:lang w:val="es-ES"/>
        </w:rPr>
        <w:t>:</w:t>
      </w:r>
    </w:p>
    <w:p w14:paraId="6148971D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  <w:r w:rsidRPr="00503602">
        <w:rPr>
          <w:rFonts w:ascii="Avenir Roman" w:hAnsi="Avenir Roman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6500B0" wp14:editId="6CD85DBD">
                <wp:simplePos x="0" y="0"/>
                <wp:positionH relativeFrom="column">
                  <wp:posOffset>4445</wp:posOffset>
                </wp:positionH>
                <wp:positionV relativeFrom="paragraph">
                  <wp:posOffset>21590</wp:posOffset>
                </wp:positionV>
                <wp:extent cx="6156325" cy="626110"/>
                <wp:effectExtent l="0" t="0" r="15875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626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2F9B9" w14:textId="689DED4C" w:rsidR="00244245" w:rsidRPr="00E535AC" w:rsidRDefault="00503602" w:rsidP="00244245">
                            <w:pPr>
                              <w:jc w:val="both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Máximo </w:t>
                            </w:r>
                            <w:r w:rsidR="00A77BF4">
                              <w:rPr>
                                <w:b/>
                                <w:sz w:val="22"/>
                                <w:szCs w:val="22"/>
                              </w:rPr>
                              <w:t>2</w:t>
                            </w:r>
                            <w:r w:rsidR="00990F04">
                              <w:rPr>
                                <w:b/>
                                <w:sz w:val="22"/>
                                <w:szCs w:val="22"/>
                              </w:rPr>
                              <w:t>50</w:t>
                            </w:r>
                            <w:r w:rsidR="00244245"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>palabras</w:t>
                            </w:r>
                          </w:p>
                          <w:p w14:paraId="44C336A7" w14:textId="77777777" w:rsidR="00244245" w:rsidRPr="00E535AC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2"/>
                                <w:szCs w:val="22"/>
                              </w:rPr>
                            </w:pPr>
                          </w:p>
                          <w:p w14:paraId="101475A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BF2E228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DB0BD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624C4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3157F2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ABC1E4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DE2CC6A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0C90AA1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BA9696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D3C6C21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20D14A4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DDABBA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511B15E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2CE693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3A67B5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4D723E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C88561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55A902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E59418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346AB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2EF5DBA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3EB819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CD734B4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70DB5B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01A6B1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E64B36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842A3B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F8ECF7D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4BAB07E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911D9E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CE1E7D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88B473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47F44DD" w14:textId="77777777" w:rsidR="00244245" w:rsidRPr="008C6D4B" w:rsidRDefault="00244245" w:rsidP="00244245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5181CF1E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7BF38870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48C62906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6500B0" id="Text Box 7" o:spid="_x0000_s1028" type="#_x0000_t202" style="position:absolute;margin-left:.35pt;margin-top:1.7pt;width:484.75pt;height:49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" strokecolor="#2f5496 [2404]">
                <v:path arrowok="t"/>
                <v:textbox>
                  <w:txbxContent>
                    <w:p w14:paraId="7CD2F9B9" w14:textId="689DED4C" w:rsidR="00244245" w:rsidRPr="00E535AC" w:rsidRDefault="00503602" w:rsidP="00244245">
                      <w:pPr>
                        <w:jc w:val="both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 xml:space="preserve">Máximo </w:t>
                      </w:r>
                      <w:r w:rsidR="00A77BF4">
                        <w:rPr>
                          <w:b/>
                          <w:sz w:val="22"/>
                          <w:szCs w:val="22"/>
                        </w:rPr>
                        <w:t>2</w:t>
                      </w:r>
                      <w:r w:rsidR="00990F04">
                        <w:rPr>
                          <w:b/>
                          <w:sz w:val="22"/>
                          <w:szCs w:val="22"/>
                        </w:rPr>
                        <w:t>50</w:t>
                      </w:r>
                      <w:r w:rsidR="00244245"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szCs w:val="22"/>
                          <w:lang w:val="fr-BE"/>
                        </w:rPr>
                        <w:t>palabras</w:t>
                      </w:r>
                    </w:p>
                    <w:p w14:paraId="44C336A7" w14:textId="77777777" w:rsidR="00244245" w:rsidRPr="00E535AC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2"/>
                          <w:szCs w:val="22"/>
                        </w:rPr>
                      </w:pPr>
                    </w:p>
                    <w:p w14:paraId="101475A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BF2E228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FDB0BD9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1624C4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3157F29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ABC1E49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DE2CC6A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0C90AA1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BA96960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D3C6C21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20D14A4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ADDABBA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511B15E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2CE6932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3A67B5C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4D723E2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C885610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55A9029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E59418C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1346ABC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2EF5DBA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3EB8196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CD734B4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70DB5BC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401A6B1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E64B362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842A3B2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F8ECF7D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4BAB07E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911D9E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CE1E7D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188B473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47F44DD" w14:textId="77777777" w:rsidR="00244245" w:rsidRPr="008C6D4B" w:rsidRDefault="00244245" w:rsidP="00244245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14:paraId="5181CF1E" w14:textId="77777777"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7BF38870" w14:textId="77777777"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48C62906" w14:textId="77777777" w:rsidR="00244245" w:rsidRPr="001E74BE" w:rsidRDefault="00244245" w:rsidP="00244245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8DA2C2C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24DD5865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5A94EE4F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E8741D1" w14:textId="77777777" w:rsidR="00244245" w:rsidRPr="00503602" w:rsidRDefault="00244245" w:rsidP="0024424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45F49EBB" w14:textId="7522A49B" w:rsidR="00244245" w:rsidRPr="00503602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 w:rsidRPr="00503602">
        <w:rPr>
          <w:rFonts w:ascii="Avenir Roman" w:hAnsi="Avenir Roman"/>
          <w:b/>
          <w:noProof/>
          <w:sz w:val="20"/>
          <w:szCs w:val="20"/>
          <w:lang w:val="es-ES" w:eastAsia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911AF7" wp14:editId="30C44096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6156325" cy="566420"/>
                <wp:effectExtent l="0" t="0" r="15875" b="17780"/>
                <wp:wrapThrough wrapText="bothSides">
                  <wp:wrapPolygon edited="0">
                    <wp:start x="0" y="0"/>
                    <wp:lineTo x="0" y="21794"/>
                    <wp:lineTo x="21611" y="21794"/>
                    <wp:lineTo x="21611" y="0"/>
                    <wp:lineTo x="0" y="0"/>
                  </wp:wrapPolygon>
                </wp:wrapThrough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6A3EB2" w14:textId="72C70EBC" w:rsidR="00244245" w:rsidRPr="00E535AC" w:rsidRDefault="006D52F6" w:rsidP="00244245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="00244245" w:rsidRPr="00E535A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6</w:t>
                            </w:r>
                            <w:r w:rsidR="00244245"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 w:rsidR="00503602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>palabras</w:t>
                            </w:r>
                          </w:p>
                          <w:p w14:paraId="04F3FF5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F96994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F83CE6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E921E6F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6A65A1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DA44E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E91F5A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08A2085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E0E7D23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CE373FD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CE5ADA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2443D3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EEDDE8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7F59B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EA22F9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090A87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8E59FF5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C363558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6A96BC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C98800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174FC3D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FFD8C9F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D088F2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C68610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B5FE4B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8D56AB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E6ABCAE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FD5116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C09DDCF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18F210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AF1A57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3657D00" w14:textId="77777777" w:rsidR="00244245" w:rsidRPr="008C6D4B" w:rsidRDefault="00244245" w:rsidP="00244245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477960BC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1680F02E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6B8ACD0E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911AF7" id="Text Box 11" o:spid="_x0000_s1029" type="#_x0000_t202" style="position:absolute;margin-left:0;margin-top:17.4pt;width:484.75pt;height:4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" strokecolor="#2f5496 [2404]">
                <v:path arrowok="t"/>
                <v:textbox>
                  <w:txbxContent>
                    <w:p w14:paraId="166A3EB2" w14:textId="72C70EBC" w:rsidR="00244245" w:rsidRPr="00E535AC" w:rsidRDefault="006D52F6" w:rsidP="00244245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3</w:t>
                      </w:r>
                      <w:r w:rsidR="00244245" w:rsidRPr="00E535AC">
                        <w:rPr>
                          <w:b/>
                          <w:sz w:val="22"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>6</w:t>
                      </w:r>
                      <w:r w:rsidR="00244245"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r w:rsidR="00503602">
                        <w:rPr>
                          <w:b/>
                          <w:sz w:val="22"/>
                          <w:szCs w:val="22"/>
                          <w:lang w:val="fr-BE"/>
                        </w:rPr>
                        <w:t>palabras</w:t>
                      </w:r>
                    </w:p>
                    <w:p w14:paraId="04F3FF52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F96994C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F83CE66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E921E6F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6A65A12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6DA44E6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E91F5A9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08A2085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E0E7D23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CE373FD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CE5ADA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2443D3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EEDDE8C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67F59B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EA22F99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F090A87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8E59FF5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C363558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6A96BC6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C98800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174FC3D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FFD8C9F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D088F26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C68610B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B5FE4B2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8D56AB0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E6ABCAE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FD51169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C09DDCF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18F2100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AF1A576" w14:textId="77777777"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3657D00" w14:textId="77777777" w:rsidR="00244245" w:rsidRPr="008C6D4B" w:rsidRDefault="00244245" w:rsidP="00244245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14:paraId="477960BC" w14:textId="77777777"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1680F02E" w14:textId="77777777"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6B8ACD0E" w14:textId="77777777" w:rsidR="00244245" w:rsidRPr="001E74BE" w:rsidRDefault="00244245" w:rsidP="00244245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F94F55">
        <w:rPr>
          <w:rFonts w:ascii="Avenir Roman" w:hAnsi="Avenir Roman"/>
          <w:b/>
          <w:sz w:val="20"/>
          <w:szCs w:val="20"/>
          <w:lang w:val="es-ES" w:eastAsia="de-DE"/>
        </w:rPr>
        <w:t>PALABRAS CLAVE</w:t>
      </w:r>
      <w:r w:rsidR="00503602" w:rsidRPr="00503602">
        <w:rPr>
          <w:rFonts w:ascii="Avenir Roman" w:hAnsi="Avenir Roman"/>
          <w:b/>
          <w:sz w:val="20"/>
          <w:szCs w:val="20"/>
          <w:lang w:val="es-ES"/>
        </w:rPr>
        <w:t>:</w:t>
      </w:r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 </w:t>
      </w:r>
    </w:p>
    <w:p w14:paraId="468FAA07" w14:textId="3A5DAA5E" w:rsidR="00244245" w:rsidRPr="00503602" w:rsidRDefault="00244245" w:rsidP="00244245">
      <w:pPr>
        <w:rPr>
          <w:rFonts w:ascii="Avenir Roman" w:hAnsi="Avenir Roman"/>
          <w:b/>
          <w:sz w:val="20"/>
          <w:szCs w:val="20"/>
          <w:lang w:val="es-ES"/>
        </w:rPr>
      </w:pPr>
    </w:p>
    <w:p w14:paraId="778D4580" w14:textId="3447A0A1" w:rsidR="00574044" w:rsidRDefault="00574044" w:rsidP="00ED0E26">
      <w:pPr>
        <w:jc w:val="both"/>
        <w:rPr>
          <w:rFonts w:ascii="Avenir Roman" w:hAnsi="Avenir Roman"/>
          <w:b/>
          <w:sz w:val="18"/>
          <w:szCs w:val="18"/>
          <w:lang w:val="es-ES"/>
        </w:rPr>
      </w:pPr>
      <w:bookmarkStart w:id="1" w:name="_Hlk85135868"/>
    </w:p>
    <w:p w14:paraId="08D189CF" w14:textId="009F1CBF" w:rsidR="006D52F6" w:rsidRDefault="006D52F6" w:rsidP="00ED0E26">
      <w:pPr>
        <w:jc w:val="both"/>
        <w:rPr>
          <w:rFonts w:ascii="Avenir Roman" w:hAnsi="Avenir Roman"/>
          <w:b/>
          <w:sz w:val="18"/>
          <w:szCs w:val="18"/>
          <w:lang w:val="es-ES"/>
        </w:rPr>
      </w:pPr>
      <w:r>
        <w:rPr>
          <w:rFonts w:ascii="Avenir Roman" w:hAnsi="Avenir Roman"/>
          <w:b/>
          <w:sz w:val="18"/>
          <w:szCs w:val="18"/>
          <w:lang w:val="es-ES"/>
        </w:rPr>
        <w:t xml:space="preserve">Si tiene </w:t>
      </w:r>
      <w:r w:rsidR="00574044">
        <w:rPr>
          <w:rFonts w:ascii="Avenir Roman" w:hAnsi="Avenir Roman"/>
          <w:b/>
          <w:sz w:val="18"/>
          <w:szCs w:val="18"/>
          <w:lang w:val="es-ES"/>
        </w:rPr>
        <w:t>cualquier</w:t>
      </w:r>
      <w:r>
        <w:rPr>
          <w:rFonts w:ascii="Avenir Roman" w:hAnsi="Avenir Roman"/>
          <w:b/>
          <w:sz w:val="18"/>
          <w:szCs w:val="18"/>
          <w:lang w:val="es-ES"/>
        </w:rPr>
        <w:t xml:space="preserve"> </w:t>
      </w:r>
      <w:r w:rsidR="00574044">
        <w:rPr>
          <w:rFonts w:ascii="Avenir Roman" w:hAnsi="Avenir Roman"/>
          <w:b/>
          <w:sz w:val="18"/>
          <w:szCs w:val="18"/>
          <w:lang w:val="es-ES"/>
        </w:rPr>
        <w:t xml:space="preserve">duda </w:t>
      </w:r>
      <w:r>
        <w:rPr>
          <w:rFonts w:ascii="Avenir Roman" w:hAnsi="Avenir Roman"/>
          <w:b/>
          <w:sz w:val="18"/>
          <w:szCs w:val="18"/>
          <w:lang w:val="es-ES"/>
        </w:rPr>
        <w:t>o</w:t>
      </w:r>
      <w:r w:rsidR="00574044" w:rsidRPr="00574044">
        <w:rPr>
          <w:rFonts w:ascii="Avenir Roman" w:hAnsi="Avenir Roman"/>
          <w:b/>
          <w:sz w:val="18"/>
          <w:szCs w:val="18"/>
          <w:lang w:val="es-ES"/>
        </w:rPr>
        <w:t xml:space="preserve"> </w:t>
      </w:r>
      <w:r w:rsidR="00574044">
        <w:rPr>
          <w:rFonts w:ascii="Avenir Roman" w:hAnsi="Avenir Roman"/>
          <w:b/>
          <w:sz w:val="18"/>
          <w:szCs w:val="18"/>
          <w:lang w:val="es-ES"/>
        </w:rPr>
        <w:t>pregunta</w:t>
      </w:r>
      <w:r>
        <w:rPr>
          <w:rFonts w:ascii="Avenir Roman" w:hAnsi="Avenir Roman"/>
          <w:b/>
          <w:sz w:val="18"/>
          <w:szCs w:val="18"/>
          <w:lang w:val="es-ES"/>
        </w:rPr>
        <w:t>, por favor contact</w:t>
      </w:r>
      <w:r w:rsidR="00574044">
        <w:rPr>
          <w:rFonts w:ascii="Avenir Roman" w:hAnsi="Avenir Roman"/>
          <w:b/>
          <w:sz w:val="18"/>
          <w:szCs w:val="18"/>
          <w:lang w:val="es-ES"/>
        </w:rPr>
        <w:t>e</w:t>
      </w:r>
      <w:r>
        <w:rPr>
          <w:rFonts w:ascii="Avenir Roman" w:hAnsi="Avenir Roman"/>
          <w:b/>
          <w:sz w:val="18"/>
          <w:szCs w:val="18"/>
          <w:lang w:val="es-ES"/>
        </w:rPr>
        <w:t xml:space="preserve"> con la secretaría del congreso a través de </w:t>
      </w:r>
      <w:hyperlink r:id="rId8" w:history="1">
        <w:r w:rsidRPr="00574044">
          <w:rPr>
            <w:rStyle w:val="Hipervnculo"/>
            <w:rFonts w:ascii="Avenir Roman" w:hAnsi="Avenir Roman"/>
            <w:b/>
            <w:sz w:val="18"/>
            <w:szCs w:val="18"/>
            <w:lang w:val="es-ES"/>
          </w:rPr>
          <w:t>secv@secv.es</w:t>
        </w:r>
      </w:hyperlink>
      <w:r w:rsidR="00A77BF4">
        <w:rPr>
          <w:rFonts w:ascii="Avenir Roman" w:hAnsi="Avenir Roman"/>
          <w:b/>
          <w:sz w:val="18"/>
          <w:szCs w:val="18"/>
          <w:lang w:val="es-ES"/>
        </w:rPr>
        <w:t>, indicando en el asunto "ATT. Mujer</w:t>
      </w:r>
      <w:r w:rsidR="00C6522E">
        <w:rPr>
          <w:rFonts w:ascii="Avenir Roman" w:hAnsi="Avenir Roman"/>
          <w:b/>
          <w:sz w:val="18"/>
          <w:szCs w:val="18"/>
          <w:lang w:val="es-ES"/>
        </w:rPr>
        <w:t>es</w:t>
      </w:r>
      <w:r w:rsidR="00A77BF4">
        <w:rPr>
          <w:rFonts w:ascii="Avenir Roman" w:hAnsi="Avenir Roman"/>
          <w:b/>
          <w:sz w:val="18"/>
          <w:szCs w:val="18"/>
          <w:lang w:val="es-ES"/>
        </w:rPr>
        <w:t xml:space="preserve"> </w:t>
      </w:r>
      <w:r w:rsidR="00C6522E">
        <w:rPr>
          <w:rFonts w:ascii="Avenir Roman" w:hAnsi="Avenir Roman"/>
          <w:b/>
          <w:sz w:val="18"/>
          <w:szCs w:val="18"/>
          <w:lang w:val="es-ES"/>
        </w:rPr>
        <w:t>en el</w:t>
      </w:r>
      <w:r w:rsidR="00A77BF4">
        <w:rPr>
          <w:rFonts w:ascii="Avenir Roman" w:hAnsi="Avenir Roman"/>
          <w:b/>
          <w:sz w:val="18"/>
          <w:szCs w:val="18"/>
          <w:lang w:val="es-ES"/>
        </w:rPr>
        <w:t xml:space="preserve"> Vidrio. Duda"</w:t>
      </w:r>
    </w:p>
    <w:bookmarkEnd w:id="1"/>
    <w:p w14:paraId="138E08B4" w14:textId="77777777" w:rsidR="006D52F6" w:rsidRDefault="006D52F6" w:rsidP="00ED0E26">
      <w:pPr>
        <w:jc w:val="both"/>
        <w:rPr>
          <w:rFonts w:ascii="Avenir Roman" w:hAnsi="Avenir Roman"/>
          <w:b/>
          <w:sz w:val="18"/>
          <w:szCs w:val="18"/>
          <w:lang w:val="es-ES"/>
        </w:rPr>
      </w:pPr>
    </w:p>
    <w:p w14:paraId="5E82D31B" w14:textId="32485A83" w:rsidR="00760FBA" w:rsidRDefault="006D52F6" w:rsidP="00ED0E26">
      <w:pPr>
        <w:jc w:val="both"/>
        <w:rPr>
          <w:rFonts w:ascii="Avenir Roman" w:hAnsi="Avenir Roman"/>
          <w:b/>
          <w:sz w:val="18"/>
          <w:szCs w:val="18"/>
          <w:lang w:val="es-ES"/>
        </w:rPr>
      </w:pPr>
      <w:r>
        <w:rPr>
          <w:rFonts w:ascii="Avenir Roman" w:hAnsi="Avenir Roman"/>
          <w:b/>
          <w:sz w:val="18"/>
          <w:szCs w:val="18"/>
          <w:lang w:val="es-ES"/>
        </w:rPr>
        <w:t xml:space="preserve"> </w:t>
      </w:r>
    </w:p>
    <w:p w14:paraId="642BA702" w14:textId="77777777" w:rsidR="00760FBA" w:rsidRPr="00760FBA" w:rsidRDefault="00760FBA" w:rsidP="00760FBA">
      <w:pPr>
        <w:rPr>
          <w:rFonts w:ascii="Avenir Roman" w:hAnsi="Avenir Roman"/>
          <w:sz w:val="18"/>
          <w:szCs w:val="18"/>
          <w:lang w:val="es-ES"/>
        </w:rPr>
      </w:pPr>
    </w:p>
    <w:p w14:paraId="5DF02465" w14:textId="77777777" w:rsidR="00760FBA" w:rsidRPr="00760FBA" w:rsidRDefault="00760FBA" w:rsidP="00760FBA">
      <w:pPr>
        <w:rPr>
          <w:rFonts w:ascii="Avenir Roman" w:hAnsi="Avenir Roman"/>
          <w:sz w:val="18"/>
          <w:szCs w:val="18"/>
          <w:lang w:val="es-ES"/>
        </w:rPr>
      </w:pPr>
    </w:p>
    <w:p w14:paraId="07325C49" w14:textId="77777777" w:rsidR="00760FBA" w:rsidRPr="00760FBA" w:rsidRDefault="00760FBA" w:rsidP="00760FBA">
      <w:pPr>
        <w:rPr>
          <w:rFonts w:ascii="Avenir Roman" w:hAnsi="Avenir Roman"/>
          <w:sz w:val="18"/>
          <w:szCs w:val="18"/>
          <w:lang w:val="es-ES"/>
        </w:rPr>
      </w:pPr>
    </w:p>
    <w:p w14:paraId="1CC523FE" w14:textId="1EB5BB66" w:rsidR="00F94F55" w:rsidRDefault="00F94F55" w:rsidP="00760FBA">
      <w:pPr>
        <w:rPr>
          <w:rFonts w:ascii="Avenir Roman" w:hAnsi="Avenir Roman"/>
          <w:sz w:val="18"/>
          <w:szCs w:val="18"/>
          <w:lang w:val="es-ES"/>
        </w:rPr>
      </w:pPr>
    </w:p>
    <w:p w14:paraId="340715B4" w14:textId="77777777" w:rsidR="00F94F55" w:rsidRDefault="00F94F55" w:rsidP="00F94F55">
      <w:pPr>
        <w:contextualSpacing/>
        <w:jc w:val="center"/>
        <w:rPr>
          <w:rFonts w:ascii="Avenir Roman" w:hAnsi="Avenir Roman"/>
          <w:b/>
          <w:lang w:val="es-ES"/>
        </w:rPr>
      </w:pPr>
      <w:r>
        <w:rPr>
          <w:rFonts w:ascii="Avenir Roman" w:hAnsi="Avenir Roman"/>
          <w:sz w:val="18"/>
          <w:szCs w:val="18"/>
          <w:lang w:val="es-ES"/>
        </w:rPr>
        <w:br w:type="page"/>
      </w:r>
      <w:r>
        <w:rPr>
          <w:noProof/>
          <w:lang w:val="es-ES" w:eastAsia="es-ES"/>
        </w:rPr>
        <w:lastRenderedPageBreak/>
        <w:drawing>
          <wp:inline distT="0" distB="0" distL="0" distR="0" wp14:anchorId="4AA49BF1" wp14:editId="27FF39F4">
            <wp:extent cx="3076575" cy="1558582"/>
            <wp:effectExtent l="0" t="0" r="0" b="381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2832" cy="157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17E4F" w14:textId="77777777" w:rsidR="00F94F55" w:rsidRDefault="00F94F55" w:rsidP="00F94F55">
      <w:pPr>
        <w:contextualSpacing/>
        <w:jc w:val="center"/>
        <w:rPr>
          <w:rFonts w:ascii="Avenir Roman" w:hAnsi="Avenir Roman"/>
          <w:b/>
          <w:lang w:val="es-ES"/>
        </w:rPr>
      </w:pPr>
    </w:p>
    <w:p w14:paraId="60075ABD" w14:textId="77777777" w:rsidR="00F94F55" w:rsidRDefault="00F94F55" w:rsidP="00F94F55">
      <w:pPr>
        <w:contextualSpacing/>
        <w:jc w:val="center"/>
        <w:rPr>
          <w:rFonts w:ascii="Avenir Roman" w:hAnsi="Avenir Roman"/>
          <w:b/>
          <w:lang w:val="es-ES"/>
        </w:rPr>
      </w:pPr>
    </w:p>
    <w:p w14:paraId="1530EDCA" w14:textId="1C29487D" w:rsidR="00F94F55" w:rsidRPr="00503602" w:rsidRDefault="00F94F55" w:rsidP="00F94F55">
      <w:pPr>
        <w:contextualSpacing/>
        <w:jc w:val="center"/>
        <w:rPr>
          <w:rFonts w:ascii="Avenir Roman" w:hAnsi="Avenir Roman"/>
          <w:b/>
          <w:lang w:val="es-ES"/>
        </w:rPr>
      </w:pPr>
      <w:r>
        <w:rPr>
          <w:rFonts w:ascii="Avenir Roman" w:hAnsi="Avenir Roman"/>
          <w:b/>
          <w:lang w:val="es-ES"/>
        </w:rPr>
        <w:t xml:space="preserve">Guía para envío de </w:t>
      </w:r>
      <w:r w:rsidR="00C6522E">
        <w:rPr>
          <w:rFonts w:ascii="Avenir Roman" w:hAnsi="Avenir Roman"/>
          <w:b/>
          <w:lang w:val="es-ES"/>
        </w:rPr>
        <w:t>obra artística</w:t>
      </w:r>
    </w:p>
    <w:p w14:paraId="111F0BCB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6F142111" w14:textId="77777777" w:rsidR="00F94F55" w:rsidRPr="00503602" w:rsidRDefault="00F94F55" w:rsidP="00F94F5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>
        <w:rPr>
          <w:rFonts w:ascii="Avenir Roman" w:hAnsi="Avenir Roman"/>
          <w:b/>
          <w:sz w:val="20"/>
          <w:szCs w:val="20"/>
          <w:lang w:val="es-ES"/>
        </w:rPr>
        <w:t>TITULO</w:t>
      </w:r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: </w:t>
      </w:r>
    </w:p>
    <w:p w14:paraId="72457D76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  <w:r w:rsidRPr="00503602">
        <w:rPr>
          <w:rFonts w:ascii="Avenir Roman" w:hAnsi="Avenir Roman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055F1179" wp14:editId="1A64D3D3">
                <wp:simplePos x="0" y="0"/>
                <wp:positionH relativeFrom="margin">
                  <wp:align>left</wp:align>
                </wp:positionH>
                <wp:positionV relativeFrom="paragraph">
                  <wp:posOffset>17781</wp:posOffset>
                </wp:positionV>
                <wp:extent cx="6158865" cy="361950"/>
                <wp:effectExtent l="0" t="0" r="13335" b="1905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7112E" w14:textId="77777777" w:rsidR="00F94F55" w:rsidRPr="00D55F1F" w:rsidRDefault="00F94F55" w:rsidP="00F94F5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5F1179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0;margin-top:1.4pt;width:484.95pt;height:28.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" o:allowincell="f" strokecolor="#2f5496 [2404]">
                <v:path arrowok="t"/>
                <v:textbox>
                  <w:txbxContent>
                    <w:p w14:paraId="4A07112E" w14:textId="77777777" w:rsidR="00F94F55" w:rsidRPr="00D55F1F" w:rsidRDefault="00F94F55" w:rsidP="00F94F55"/>
                  </w:txbxContent>
                </v:textbox>
                <w10:wrap anchorx="margin"/>
              </v:shape>
            </w:pict>
          </mc:Fallback>
        </mc:AlternateContent>
      </w:r>
    </w:p>
    <w:p w14:paraId="6EEB1478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4B7D427E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2A6303FB" w14:textId="77777777" w:rsidR="00F94F55" w:rsidRPr="00503602" w:rsidRDefault="00F94F55" w:rsidP="00F94F5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</w:p>
    <w:p w14:paraId="339C8BC7" w14:textId="77777777" w:rsidR="00F94F55" w:rsidRPr="00503602" w:rsidRDefault="00F94F55" w:rsidP="00F94F5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 w:rsidRPr="00503602">
        <w:rPr>
          <w:rFonts w:ascii="Avenir Roman" w:hAnsi="Avenir Roman"/>
          <w:b/>
          <w:sz w:val="20"/>
          <w:szCs w:val="20"/>
          <w:lang w:val="es-ES"/>
        </w:rPr>
        <w:t>AUTOR(</w:t>
      </w:r>
      <w:r>
        <w:rPr>
          <w:rFonts w:ascii="Avenir Roman" w:hAnsi="Avenir Roman"/>
          <w:b/>
          <w:sz w:val="20"/>
          <w:szCs w:val="20"/>
          <w:lang w:val="es-ES"/>
        </w:rPr>
        <w:t>E</w:t>
      </w:r>
      <w:r w:rsidRPr="00503602">
        <w:rPr>
          <w:rFonts w:ascii="Avenir Roman" w:hAnsi="Avenir Roman"/>
          <w:b/>
          <w:sz w:val="20"/>
          <w:szCs w:val="20"/>
          <w:lang w:val="es-ES"/>
        </w:rPr>
        <w:t>S):</w:t>
      </w:r>
    </w:p>
    <w:p w14:paraId="17AB11BC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  <w:r w:rsidRPr="00503602">
        <w:rPr>
          <w:rFonts w:ascii="Avenir Roman" w:hAnsi="Avenir Roman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7456" behindDoc="0" locked="0" layoutInCell="0" allowOverlap="1" wp14:anchorId="1E17B9E5" wp14:editId="7EFFDE4F">
                <wp:simplePos x="0" y="0"/>
                <wp:positionH relativeFrom="column">
                  <wp:posOffset>5080</wp:posOffset>
                </wp:positionH>
                <wp:positionV relativeFrom="paragraph">
                  <wp:posOffset>28576</wp:posOffset>
                </wp:positionV>
                <wp:extent cx="6158865" cy="1162050"/>
                <wp:effectExtent l="0" t="0" r="13335" b="1905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0B73A9" w14:textId="77777777" w:rsidR="00F94F55" w:rsidRPr="00503602" w:rsidRDefault="00F94F55" w:rsidP="00F94F5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Nombre apellidos (</w:t>
                            </w:r>
                            <w:r>
                              <w:rPr>
                                <w:sz w:val="22"/>
                                <w:szCs w:val="22"/>
                                <w:lang w:val="es-ES"/>
                              </w:rPr>
                              <w:t>En caso de múltiples autores, subrayar el autor de contacto)</w:t>
                            </w:r>
                          </w:p>
                          <w:p w14:paraId="1D60E28E" w14:textId="77777777" w:rsidR="00F94F55" w:rsidRPr="00503602" w:rsidRDefault="00F94F55" w:rsidP="00F94F5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28E011FE" w14:textId="77777777" w:rsidR="00F94F55" w:rsidRPr="00503602" w:rsidRDefault="00F94F55" w:rsidP="00F94F5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Institución: (Para cada autor, usar una única línea por dirección)</w:t>
                            </w:r>
                          </w:p>
                          <w:p w14:paraId="371EFDCA" w14:textId="77777777" w:rsidR="00F94F55" w:rsidRPr="00503602" w:rsidRDefault="00F94F55" w:rsidP="00F94F5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>
                              <w:rPr>
                                <w:sz w:val="22"/>
                                <w:szCs w:val="22"/>
                                <w:lang w:val="es-ES"/>
                              </w:rPr>
                              <w:t>jemplo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: </w:t>
                            </w:r>
                            <w:r w:rsidRPr="00503602">
                              <w:rPr>
                                <w:sz w:val="22"/>
                                <w:szCs w:val="22"/>
                                <w:u w:val="single"/>
                                <w:lang w:val="es-ES"/>
                              </w:rPr>
                              <w:t xml:space="preserve">Autor </w:t>
                            </w: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>1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Co-autor </w:t>
                            </w: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>2</w:t>
                            </w:r>
                          </w:p>
                          <w:p w14:paraId="3AFAF0EB" w14:textId="77777777" w:rsidR="00F94F55" w:rsidRPr="00503602" w:rsidRDefault="00F94F55" w:rsidP="00F94F5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 xml:space="preserve">1 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Institución, Departamento, Sección, </w:t>
                            </w:r>
                            <w:r>
                              <w:rPr>
                                <w:sz w:val="22"/>
                                <w:szCs w:val="22"/>
                                <w:lang w:val="es-ES"/>
                              </w:rPr>
                              <w:t>Ciudad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>
                              <w:rPr>
                                <w:sz w:val="22"/>
                                <w:szCs w:val="22"/>
                                <w:lang w:val="es-ES"/>
                              </w:rPr>
                              <w:t>País</w:t>
                            </w:r>
                          </w:p>
                          <w:p w14:paraId="47F94C99" w14:textId="77777777" w:rsidR="00F94F55" w:rsidRPr="00503602" w:rsidRDefault="00F94F55" w:rsidP="00F94F55">
                            <w:p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03602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 xml:space="preserve">2 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Institución, Departamento, Sección, </w:t>
                            </w:r>
                            <w:r>
                              <w:rPr>
                                <w:sz w:val="22"/>
                                <w:szCs w:val="22"/>
                                <w:lang w:val="es-ES"/>
                              </w:rPr>
                              <w:t>Ciudad</w:t>
                            </w:r>
                            <w:r w:rsidRPr="0050360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>
                              <w:rPr>
                                <w:sz w:val="22"/>
                                <w:szCs w:val="22"/>
                                <w:lang w:val="es-ES"/>
                              </w:rPr>
                              <w:t>País</w:t>
                            </w:r>
                          </w:p>
                          <w:p w14:paraId="41FC72A2" w14:textId="77777777" w:rsidR="00F94F55" w:rsidRPr="00503602" w:rsidRDefault="00F94F55" w:rsidP="00F94F55">
                            <w:pPr>
                              <w:pStyle w:val="Textoindependiente2"/>
                              <w:spacing w:after="0" w:line="240" w:lineRule="auto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0CC67DA8" w14:textId="77777777" w:rsidR="00F94F55" w:rsidRPr="00503602" w:rsidRDefault="00F94F55" w:rsidP="00F94F55">
                            <w:pPr>
                              <w:contextualSpacing/>
                              <w:jc w:val="both"/>
                              <w:rPr>
                                <w:lang w:val="es-ES"/>
                              </w:rPr>
                            </w:pPr>
                          </w:p>
                          <w:p w14:paraId="35CF507A" w14:textId="77777777" w:rsidR="00F94F55" w:rsidRPr="00503602" w:rsidRDefault="00F94F55" w:rsidP="00F94F55">
                            <w:pPr>
                              <w:contextualSpacing/>
                              <w:rPr>
                                <w:lang w:val="es-ES"/>
                              </w:rPr>
                            </w:pPr>
                          </w:p>
                          <w:p w14:paraId="6D4F25DE" w14:textId="77777777" w:rsidR="00F94F55" w:rsidRPr="00503602" w:rsidRDefault="00F94F55" w:rsidP="00F94F55">
                            <w:pPr>
                              <w:contextualSpacing/>
                              <w:rPr>
                                <w:lang w:val="es-ES"/>
                              </w:rPr>
                            </w:pPr>
                          </w:p>
                          <w:p w14:paraId="106CB5C7" w14:textId="77777777" w:rsidR="00F94F55" w:rsidRPr="00503602" w:rsidRDefault="00F94F55" w:rsidP="00F94F55">
                            <w:pPr>
                              <w:contextualSpacing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17B9E5" id="_x0000_s1031" type="#_x0000_t202" style="position:absolute;margin-left:.4pt;margin-top:2.25pt;width:484.95pt;height:9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" o:allowincell="f" strokecolor="#2f5496 [2404]">
                <v:path arrowok="t"/>
                <v:textbox>
                  <w:txbxContent>
                    <w:p w14:paraId="470B73A9" w14:textId="77777777" w:rsidR="00F94F55" w:rsidRPr="00503602" w:rsidRDefault="00F94F55" w:rsidP="00F94F5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Nombre apellidos (</w:t>
                      </w:r>
                      <w:r>
                        <w:rPr>
                          <w:sz w:val="22"/>
                          <w:szCs w:val="22"/>
                          <w:lang w:val="es-ES"/>
                        </w:rPr>
                        <w:t>En caso de múltiples autores, subrayar el autor de contacto)</w:t>
                      </w:r>
                    </w:p>
                    <w:p w14:paraId="1D60E28E" w14:textId="77777777" w:rsidR="00F94F55" w:rsidRPr="00503602" w:rsidRDefault="00F94F55" w:rsidP="00F94F5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</w:p>
                    <w:p w14:paraId="28E011FE" w14:textId="77777777" w:rsidR="00F94F55" w:rsidRPr="00503602" w:rsidRDefault="00F94F55" w:rsidP="00F94F5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Institución: (Para cada autor, usar una única línea por dirección)</w:t>
                      </w:r>
                    </w:p>
                    <w:p w14:paraId="371EFDCA" w14:textId="77777777" w:rsidR="00F94F55" w:rsidRPr="00503602" w:rsidRDefault="00F94F55" w:rsidP="00F94F5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>E</w:t>
                      </w:r>
                      <w:r>
                        <w:rPr>
                          <w:sz w:val="22"/>
                          <w:szCs w:val="22"/>
                          <w:lang w:val="es-ES"/>
                        </w:rPr>
                        <w:t>jemplo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: </w:t>
                      </w:r>
                      <w:r w:rsidRPr="00503602">
                        <w:rPr>
                          <w:sz w:val="22"/>
                          <w:szCs w:val="22"/>
                          <w:u w:val="single"/>
                          <w:lang w:val="es-ES"/>
                        </w:rPr>
                        <w:t xml:space="preserve">Autor </w:t>
                      </w: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>1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Co-autor </w:t>
                      </w: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>2</w:t>
                      </w:r>
                    </w:p>
                    <w:p w14:paraId="3AFAF0EB" w14:textId="77777777" w:rsidR="00F94F55" w:rsidRPr="00503602" w:rsidRDefault="00F94F55" w:rsidP="00F94F5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 xml:space="preserve">1 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Institución, Departamento, Sección, </w:t>
                      </w:r>
                      <w:r>
                        <w:rPr>
                          <w:sz w:val="22"/>
                          <w:szCs w:val="22"/>
                          <w:lang w:val="es-ES"/>
                        </w:rPr>
                        <w:t>Ciudad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>
                        <w:rPr>
                          <w:sz w:val="22"/>
                          <w:szCs w:val="22"/>
                          <w:lang w:val="es-ES"/>
                        </w:rPr>
                        <w:t>País</w:t>
                      </w:r>
                    </w:p>
                    <w:p w14:paraId="47F94C99" w14:textId="77777777" w:rsidR="00F94F55" w:rsidRPr="00503602" w:rsidRDefault="00F94F55" w:rsidP="00F94F55">
                      <w:p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03602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 xml:space="preserve">2 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Institución, Departamento, Sección, </w:t>
                      </w:r>
                      <w:r>
                        <w:rPr>
                          <w:sz w:val="22"/>
                          <w:szCs w:val="22"/>
                          <w:lang w:val="es-ES"/>
                        </w:rPr>
                        <w:t>Ciudad</w:t>
                      </w:r>
                      <w:r w:rsidRPr="00503602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>
                        <w:rPr>
                          <w:sz w:val="22"/>
                          <w:szCs w:val="22"/>
                          <w:lang w:val="es-ES"/>
                        </w:rPr>
                        <w:t>País</w:t>
                      </w:r>
                    </w:p>
                    <w:p w14:paraId="41FC72A2" w14:textId="77777777" w:rsidR="00F94F55" w:rsidRPr="00503602" w:rsidRDefault="00F94F55" w:rsidP="00F94F55">
                      <w:pPr>
                        <w:pStyle w:val="Textoindependiente2"/>
                        <w:spacing w:after="0" w:line="240" w:lineRule="auto"/>
                        <w:rPr>
                          <w:rFonts w:ascii="Times New Roman" w:hAnsi="Times New Roman"/>
                          <w:sz w:val="22"/>
                          <w:szCs w:val="22"/>
                          <w:lang w:val="es-ES"/>
                        </w:rPr>
                      </w:pPr>
                    </w:p>
                    <w:p w14:paraId="0CC67DA8" w14:textId="77777777" w:rsidR="00F94F55" w:rsidRPr="00503602" w:rsidRDefault="00F94F55" w:rsidP="00F94F55">
                      <w:pPr>
                        <w:contextualSpacing/>
                        <w:jc w:val="both"/>
                        <w:rPr>
                          <w:lang w:val="es-ES"/>
                        </w:rPr>
                      </w:pPr>
                    </w:p>
                    <w:p w14:paraId="35CF507A" w14:textId="77777777" w:rsidR="00F94F55" w:rsidRPr="00503602" w:rsidRDefault="00F94F55" w:rsidP="00F94F55">
                      <w:pPr>
                        <w:contextualSpacing/>
                        <w:rPr>
                          <w:lang w:val="es-ES"/>
                        </w:rPr>
                      </w:pPr>
                    </w:p>
                    <w:p w14:paraId="6D4F25DE" w14:textId="77777777" w:rsidR="00F94F55" w:rsidRPr="00503602" w:rsidRDefault="00F94F55" w:rsidP="00F94F55">
                      <w:pPr>
                        <w:contextualSpacing/>
                        <w:rPr>
                          <w:lang w:val="es-ES"/>
                        </w:rPr>
                      </w:pPr>
                    </w:p>
                    <w:p w14:paraId="106CB5C7" w14:textId="77777777" w:rsidR="00F94F55" w:rsidRPr="00503602" w:rsidRDefault="00F94F55" w:rsidP="00F94F55">
                      <w:pPr>
                        <w:contextualSpacing/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D414DE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B314BA3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4D2F6E87" w14:textId="77777777" w:rsidR="00F94F55" w:rsidRPr="00503602" w:rsidRDefault="00F94F55" w:rsidP="00F94F5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proofErr w:type="spellStart"/>
      <w:r w:rsidRPr="00503602">
        <w:rPr>
          <w:rFonts w:ascii="Avenir Roman" w:hAnsi="Avenir Roman"/>
          <w:b/>
          <w:sz w:val="20"/>
          <w:szCs w:val="20"/>
          <w:lang w:val="es-ES"/>
        </w:rPr>
        <w:t>Institution</w:t>
      </w:r>
      <w:proofErr w:type="spellEnd"/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 / </w:t>
      </w:r>
      <w:proofErr w:type="spellStart"/>
      <w:r w:rsidRPr="00503602">
        <w:rPr>
          <w:rFonts w:ascii="Avenir Roman" w:hAnsi="Avenir Roman"/>
          <w:b/>
          <w:sz w:val="20"/>
          <w:szCs w:val="20"/>
          <w:lang w:val="es-ES"/>
        </w:rPr>
        <w:t>Profession</w:t>
      </w:r>
      <w:proofErr w:type="spellEnd"/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 des </w:t>
      </w:r>
      <w:proofErr w:type="spellStart"/>
      <w:proofErr w:type="gramStart"/>
      <w:r w:rsidRPr="00503602">
        <w:rPr>
          <w:rFonts w:ascii="Avenir Roman" w:hAnsi="Avenir Roman"/>
          <w:b/>
          <w:sz w:val="20"/>
          <w:szCs w:val="20"/>
          <w:lang w:val="es-ES"/>
        </w:rPr>
        <w:t>auteurs</w:t>
      </w:r>
      <w:proofErr w:type="spellEnd"/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 :</w:t>
      </w:r>
      <w:proofErr w:type="gramEnd"/>
    </w:p>
    <w:p w14:paraId="2FB0015E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0E314233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2C56A35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3A883843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2834CF1D" w14:textId="77777777" w:rsidR="00F94F55" w:rsidRPr="00503602" w:rsidRDefault="00F94F55" w:rsidP="00F94F5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</w:p>
    <w:p w14:paraId="0CFA64B4" w14:textId="3C41A897" w:rsidR="00F94F55" w:rsidRPr="00503602" w:rsidRDefault="00F94F55" w:rsidP="00F94F5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>
        <w:rPr>
          <w:rFonts w:ascii="Avenir Roman" w:hAnsi="Avenir Roman"/>
          <w:b/>
          <w:sz w:val="20"/>
          <w:szCs w:val="20"/>
          <w:lang w:val="es-ES"/>
        </w:rPr>
        <w:t>RESÚMEN</w:t>
      </w:r>
      <w:r w:rsidRPr="00503602">
        <w:rPr>
          <w:rFonts w:ascii="Avenir Roman" w:hAnsi="Avenir Roman"/>
          <w:b/>
          <w:sz w:val="20"/>
          <w:szCs w:val="20"/>
          <w:lang w:val="es-ES"/>
        </w:rPr>
        <w:t>:</w:t>
      </w:r>
    </w:p>
    <w:p w14:paraId="7CF606B5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  <w:r w:rsidRPr="00503602">
        <w:rPr>
          <w:rFonts w:ascii="Avenir Roman" w:hAnsi="Avenir Roman"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0A2D1E" wp14:editId="6F718E5E">
                <wp:simplePos x="0" y="0"/>
                <wp:positionH relativeFrom="column">
                  <wp:posOffset>4445</wp:posOffset>
                </wp:positionH>
                <wp:positionV relativeFrom="paragraph">
                  <wp:posOffset>21590</wp:posOffset>
                </wp:positionV>
                <wp:extent cx="6156325" cy="626110"/>
                <wp:effectExtent l="0" t="0" r="15875" b="8890"/>
                <wp:wrapNone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626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D9C71" w14:textId="77777777" w:rsidR="00F94F55" w:rsidRPr="00E535AC" w:rsidRDefault="00F94F55" w:rsidP="00F94F55">
                            <w:pPr>
                              <w:jc w:val="both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Máximo 250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>palabras</w:t>
                            </w:r>
                          </w:p>
                          <w:p w14:paraId="5E7744C9" w14:textId="77777777" w:rsidR="00F94F55" w:rsidRPr="00E535AC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2"/>
                                <w:szCs w:val="22"/>
                              </w:rPr>
                            </w:pPr>
                          </w:p>
                          <w:p w14:paraId="2096B388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0721A15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45F81E1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F065DF2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24ED226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4E0CF5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7F777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8175D9C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36EFEC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431726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7FEF69E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B47E863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0AAE167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95F22E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178864E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7C555FF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880F48D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3281B1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AA62D2D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201B4C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EC40780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160B1FB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598ED63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6D7A489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9D0171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F1319AF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ACD353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D7FC611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9DE4567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F196857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CC4CF56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552E849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8A634C0" w14:textId="77777777" w:rsidR="00F94F55" w:rsidRPr="008C6D4B" w:rsidRDefault="00F94F55" w:rsidP="00F94F55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5B4289BB" w14:textId="77777777" w:rsidR="00F94F55" w:rsidRPr="001E74BE" w:rsidRDefault="00F94F55" w:rsidP="00F94F5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22AABEED" w14:textId="77777777" w:rsidR="00F94F55" w:rsidRPr="001E74BE" w:rsidRDefault="00F94F55" w:rsidP="00F94F5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0B6B4478" w14:textId="77777777" w:rsidR="00F94F55" w:rsidRPr="001E74BE" w:rsidRDefault="00F94F55" w:rsidP="00F94F55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0A2D1E" id="_x0000_s1032" type="#_x0000_t202" style="position:absolute;margin-left:.35pt;margin-top:1.7pt;width:484.75pt;height:49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" strokecolor="#2f5496 [2404]">
                <v:path arrowok="t"/>
                <v:textbox>
                  <w:txbxContent>
                    <w:p w14:paraId="0A4D9C71" w14:textId="77777777" w:rsidR="00F94F55" w:rsidRPr="00E535AC" w:rsidRDefault="00F94F55" w:rsidP="00F94F55">
                      <w:pPr>
                        <w:jc w:val="both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Máximo 250</w:t>
                      </w:r>
                      <w:r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szCs w:val="22"/>
                          <w:lang w:val="fr-BE"/>
                        </w:rPr>
                        <w:t>palabras</w:t>
                      </w:r>
                    </w:p>
                    <w:p w14:paraId="5E7744C9" w14:textId="77777777" w:rsidR="00F94F55" w:rsidRPr="00E535AC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2"/>
                          <w:szCs w:val="22"/>
                        </w:rPr>
                      </w:pPr>
                    </w:p>
                    <w:p w14:paraId="2096B388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0721A15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45F81E1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F065DF2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24ED226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4E0CF5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F7F777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8175D9C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36EFEC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431726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7FEF69E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B47E863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0AAE167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695F22E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178864E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7C555FF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880F48D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63281B1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AA62D2D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4201B4C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EC40780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160B1FB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598ED63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6D7A489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9D0171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F1319AF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ACD353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D7FC611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9DE4567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F196857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CC4CF56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552E849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8A634C0" w14:textId="77777777" w:rsidR="00F94F55" w:rsidRPr="008C6D4B" w:rsidRDefault="00F94F55" w:rsidP="00F94F55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14:paraId="5B4289BB" w14:textId="77777777" w:rsidR="00F94F55" w:rsidRPr="001E74BE" w:rsidRDefault="00F94F55" w:rsidP="00F94F5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22AABEED" w14:textId="77777777" w:rsidR="00F94F55" w:rsidRPr="001E74BE" w:rsidRDefault="00F94F55" w:rsidP="00F94F5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0B6B4478" w14:textId="77777777" w:rsidR="00F94F55" w:rsidRPr="001E74BE" w:rsidRDefault="00F94F55" w:rsidP="00F94F55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56C4C3D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26B564A7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17E31FC1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7F45F4B8" w14:textId="77777777" w:rsidR="00F94F55" w:rsidRPr="00503602" w:rsidRDefault="00F94F55" w:rsidP="00F94F55">
      <w:pPr>
        <w:contextualSpacing/>
        <w:rPr>
          <w:rFonts w:ascii="Avenir Roman" w:hAnsi="Avenir Roman"/>
          <w:sz w:val="20"/>
          <w:szCs w:val="20"/>
          <w:lang w:val="es-ES"/>
        </w:rPr>
      </w:pPr>
    </w:p>
    <w:p w14:paraId="39CA2D3B" w14:textId="77777777" w:rsidR="00F94F55" w:rsidRPr="00503602" w:rsidRDefault="00F94F55" w:rsidP="00F94F55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 w:rsidRPr="00503602">
        <w:rPr>
          <w:rFonts w:ascii="Avenir Roman" w:hAnsi="Avenir Roman"/>
          <w:b/>
          <w:noProof/>
          <w:sz w:val="20"/>
          <w:szCs w:val="20"/>
          <w:lang w:val="es-ES" w:eastAsia="es-E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6FAE5F" wp14:editId="43DD785A">
                <wp:simplePos x="0" y="0"/>
                <wp:positionH relativeFrom="margin">
                  <wp:align>left</wp:align>
                </wp:positionH>
                <wp:positionV relativeFrom="paragraph">
                  <wp:posOffset>217170</wp:posOffset>
                </wp:positionV>
                <wp:extent cx="6156325" cy="3238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61A21" w14:textId="77777777" w:rsidR="00F94F55" w:rsidRPr="00E535AC" w:rsidRDefault="00F94F55" w:rsidP="00F94F55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6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>palabras</w:t>
                            </w:r>
                          </w:p>
                          <w:p w14:paraId="3E551EA8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285F57C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82789D0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DEBC64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EEE1B47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F992930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1CE11B3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989ABC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1901ADC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0631F6C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5B9403C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EE21B03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332F412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4CA0FF0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6D222E8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6920B60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BCB4DB2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1708E31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60BB02F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972F8BB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BCE8F1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C411236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7645EFC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09CBA52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7A4AE49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3BEFFD6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1697C01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6C6DBE0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5EDEBFA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382BA39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92F05D4" w14:textId="77777777" w:rsidR="00F94F55" w:rsidRDefault="00F94F55" w:rsidP="00F94F5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BFF903A" w14:textId="77777777" w:rsidR="00F94F55" w:rsidRPr="008C6D4B" w:rsidRDefault="00F94F55" w:rsidP="00F94F55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364CBE70" w14:textId="77777777" w:rsidR="00F94F55" w:rsidRPr="001E74BE" w:rsidRDefault="00F94F55" w:rsidP="00F94F5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39329F76" w14:textId="77777777" w:rsidR="00F94F55" w:rsidRPr="001E74BE" w:rsidRDefault="00F94F55" w:rsidP="00F94F5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661C445C" w14:textId="77777777" w:rsidR="00F94F55" w:rsidRPr="001E74BE" w:rsidRDefault="00F94F55" w:rsidP="00F94F55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FAE5F" id="_x0000_s1033" type="#_x0000_t202" style="position:absolute;margin-left:0;margin-top:17.1pt;width:484.75pt;height:25.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" strokecolor="#2f5496 [2404]">
                <v:path arrowok="t"/>
                <v:textbox>
                  <w:txbxContent>
                    <w:p w14:paraId="2AF61A21" w14:textId="77777777" w:rsidR="00F94F55" w:rsidRPr="00E535AC" w:rsidRDefault="00F94F55" w:rsidP="00F94F55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3</w:t>
                      </w:r>
                      <w:r w:rsidRPr="00E535AC">
                        <w:rPr>
                          <w:b/>
                          <w:sz w:val="22"/>
                          <w:szCs w:val="22"/>
                        </w:rPr>
                        <w:t xml:space="preserve"> – 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>6</w:t>
                      </w:r>
                      <w:r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szCs w:val="22"/>
                          <w:lang w:val="fr-BE"/>
                        </w:rPr>
                        <w:t>palabras</w:t>
                      </w:r>
                    </w:p>
                    <w:p w14:paraId="3E551EA8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285F57C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82789D0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FDEBC64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EEE1B47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F992930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1CE11B3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989ABC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1901ADC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0631F6C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5B9403C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EE21B03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332F412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4CA0FF0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6D222E8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6920B60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BCB4DB2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1708E31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60BB02F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972F8BB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ABCE8F1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C411236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7645EFC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09CBA52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7A4AE49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3BEFFD6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1697C01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6C6DBE0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5EDEBFA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382BA39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92F05D4" w14:textId="77777777" w:rsidR="00F94F55" w:rsidRDefault="00F94F55" w:rsidP="00F94F5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BFF903A" w14:textId="77777777" w:rsidR="00F94F55" w:rsidRPr="008C6D4B" w:rsidRDefault="00F94F55" w:rsidP="00F94F55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14:paraId="364CBE70" w14:textId="77777777" w:rsidR="00F94F55" w:rsidRPr="001E74BE" w:rsidRDefault="00F94F55" w:rsidP="00F94F5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39329F76" w14:textId="77777777" w:rsidR="00F94F55" w:rsidRPr="001E74BE" w:rsidRDefault="00F94F55" w:rsidP="00F94F55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661C445C" w14:textId="77777777" w:rsidR="00F94F55" w:rsidRPr="001E74BE" w:rsidRDefault="00F94F55" w:rsidP="00F94F55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Avenir Roman" w:hAnsi="Avenir Roman"/>
          <w:b/>
          <w:sz w:val="20"/>
          <w:szCs w:val="20"/>
          <w:lang w:val="es-ES" w:eastAsia="de-DE"/>
        </w:rPr>
        <w:t>DIMENSIONES</w:t>
      </w:r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: </w:t>
      </w:r>
    </w:p>
    <w:p w14:paraId="1C3609FA" w14:textId="25A2C146" w:rsidR="00F94F55" w:rsidRDefault="00F94F55" w:rsidP="00F94F55">
      <w:pPr>
        <w:rPr>
          <w:rFonts w:ascii="Avenir Roman" w:hAnsi="Avenir Roman"/>
          <w:b/>
          <w:sz w:val="20"/>
          <w:szCs w:val="20"/>
          <w:lang w:val="es-ES"/>
        </w:rPr>
      </w:pPr>
    </w:p>
    <w:p w14:paraId="505DED81" w14:textId="6A96EB35" w:rsidR="00C6522E" w:rsidRPr="00503602" w:rsidRDefault="00C6522E" w:rsidP="00C6522E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 w:rsidRPr="00503602">
        <w:rPr>
          <w:rFonts w:ascii="Avenir Roman" w:hAnsi="Avenir Roman"/>
          <w:b/>
          <w:noProof/>
          <w:sz w:val="20"/>
          <w:szCs w:val="20"/>
          <w:lang w:val="es-ES" w:eastAsia="es-E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E6D3B6A" wp14:editId="7F8D2B45">
                <wp:simplePos x="0" y="0"/>
                <wp:positionH relativeFrom="margin">
                  <wp:align>left</wp:align>
                </wp:positionH>
                <wp:positionV relativeFrom="paragraph">
                  <wp:posOffset>217170</wp:posOffset>
                </wp:positionV>
                <wp:extent cx="6156325" cy="3238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4D75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DD62C60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C713DCF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F5D0D5B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D65020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BCC9D09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3B15211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4A609F4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0D89CD3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051390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ACC24AC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4A7BE84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2449FB2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DAF7662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F5D7E3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0C00469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75F05D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492C673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DD3F921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80933AE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105D62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2DB5F8E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4ED941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9571777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D2BF34B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A214D86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AA8003F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A1E4050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596053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7530C1C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804750D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E0B3642" w14:textId="77777777" w:rsidR="00C6522E" w:rsidRPr="008C6D4B" w:rsidRDefault="00C6522E" w:rsidP="00C6522E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1F2D6735" w14:textId="77777777" w:rsidR="00C6522E" w:rsidRPr="001E74BE" w:rsidRDefault="00C6522E" w:rsidP="00C6522E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2BDD1EF1" w14:textId="77777777" w:rsidR="00C6522E" w:rsidRPr="001E74BE" w:rsidRDefault="00C6522E" w:rsidP="00C6522E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5CF8D05A" w14:textId="77777777" w:rsidR="00C6522E" w:rsidRPr="001E74BE" w:rsidRDefault="00C6522E" w:rsidP="00C6522E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6D3B6A" id="_x0000_s1034" type="#_x0000_t202" style="position:absolute;margin-left:0;margin-top:17.1pt;width:484.75pt;height:25.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" strokecolor="#2f5496 [2404]">
                <v:path arrowok="t"/>
                <v:textbox>
                  <w:txbxContent>
                    <w:p w14:paraId="5C54D75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DD62C60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C713DCF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F5D0D5B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FD65020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BCC9D09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3B15211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4A609F4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0D89CD3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1051390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ACC24AC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4A7BE84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2449FB2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DAF7662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F5D7E3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0C00469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175F05D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492C673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DD3F921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80933AE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4105D62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2DB5F8E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4ED941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9571777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D2BF34B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A214D86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AA8003F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A1E4050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596053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7530C1C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804750D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E0B3642" w14:textId="77777777" w:rsidR="00C6522E" w:rsidRPr="008C6D4B" w:rsidRDefault="00C6522E" w:rsidP="00C6522E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14:paraId="1F2D6735" w14:textId="77777777" w:rsidR="00C6522E" w:rsidRPr="001E74BE" w:rsidRDefault="00C6522E" w:rsidP="00C6522E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2BDD1EF1" w14:textId="77777777" w:rsidR="00C6522E" w:rsidRPr="001E74BE" w:rsidRDefault="00C6522E" w:rsidP="00C6522E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5CF8D05A" w14:textId="77777777" w:rsidR="00C6522E" w:rsidRPr="001E74BE" w:rsidRDefault="00C6522E" w:rsidP="00C6522E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Avenir Roman" w:hAnsi="Avenir Roman"/>
          <w:b/>
          <w:sz w:val="20"/>
          <w:szCs w:val="20"/>
          <w:lang w:val="es-ES" w:eastAsia="de-DE"/>
        </w:rPr>
        <w:t>RED</w:t>
      </w:r>
      <w:r>
        <w:rPr>
          <w:rFonts w:ascii="Avenir Roman" w:hAnsi="Avenir Roman"/>
          <w:b/>
          <w:sz w:val="20"/>
          <w:szCs w:val="20"/>
          <w:lang w:val="es-ES" w:eastAsia="de-DE"/>
        </w:rPr>
        <w:t>ES</w:t>
      </w:r>
      <w:r>
        <w:rPr>
          <w:rFonts w:ascii="Avenir Roman" w:hAnsi="Avenir Roman"/>
          <w:b/>
          <w:sz w:val="20"/>
          <w:szCs w:val="20"/>
          <w:lang w:val="es-ES" w:eastAsia="de-DE"/>
        </w:rPr>
        <w:t xml:space="preserve"> SOCIALES</w:t>
      </w:r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: </w:t>
      </w:r>
    </w:p>
    <w:p w14:paraId="6FDD5805" w14:textId="61CC4865" w:rsidR="00C6522E" w:rsidRDefault="00C6522E" w:rsidP="00F94F55">
      <w:pPr>
        <w:rPr>
          <w:rFonts w:ascii="Avenir Roman" w:hAnsi="Avenir Roman"/>
          <w:b/>
          <w:sz w:val="20"/>
          <w:szCs w:val="20"/>
          <w:lang w:val="es-ES"/>
        </w:rPr>
      </w:pPr>
    </w:p>
    <w:p w14:paraId="3A305661" w14:textId="1885D5A6" w:rsidR="00C6522E" w:rsidRPr="00503602" w:rsidRDefault="00C6522E" w:rsidP="00C6522E">
      <w:pPr>
        <w:contextualSpacing/>
        <w:rPr>
          <w:rFonts w:ascii="Avenir Roman" w:hAnsi="Avenir Roman"/>
          <w:b/>
          <w:sz w:val="20"/>
          <w:szCs w:val="20"/>
          <w:lang w:val="es-ES"/>
        </w:rPr>
      </w:pPr>
      <w:r w:rsidRPr="00503602">
        <w:rPr>
          <w:rFonts w:ascii="Avenir Roman" w:hAnsi="Avenir Roman"/>
          <w:b/>
          <w:noProof/>
          <w:sz w:val="20"/>
          <w:szCs w:val="20"/>
          <w:lang w:val="es-ES" w:eastAsia="es-E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B6EAB1E" wp14:editId="0FA77C9C">
                <wp:simplePos x="0" y="0"/>
                <wp:positionH relativeFrom="margin">
                  <wp:align>left</wp:align>
                </wp:positionH>
                <wp:positionV relativeFrom="paragraph">
                  <wp:posOffset>217170</wp:posOffset>
                </wp:positionV>
                <wp:extent cx="6156325" cy="3238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85802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9B5282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5D261CA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2FE8BBA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A433677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F8D292E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5719B29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25A3860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31BBD5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0FF7EB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AD365A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40B0EE9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747CFEC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9004AF4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B4851A6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071336F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CEF2E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B496FFD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B5A4894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19F367F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3FA9315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EE96A84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BA81448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1EEF31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FCAE6E4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608AC99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5D20F0D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698124E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303171A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899EEFA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471BEF2" w14:textId="77777777" w:rsidR="00C6522E" w:rsidRDefault="00C6522E" w:rsidP="00C6522E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B71765" w14:textId="77777777" w:rsidR="00C6522E" w:rsidRPr="008C6D4B" w:rsidRDefault="00C6522E" w:rsidP="00C6522E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2D092A20" w14:textId="77777777" w:rsidR="00C6522E" w:rsidRPr="001E74BE" w:rsidRDefault="00C6522E" w:rsidP="00C6522E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53A1DC73" w14:textId="77777777" w:rsidR="00C6522E" w:rsidRPr="001E74BE" w:rsidRDefault="00C6522E" w:rsidP="00C6522E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039304EB" w14:textId="77777777" w:rsidR="00C6522E" w:rsidRPr="001E74BE" w:rsidRDefault="00C6522E" w:rsidP="00C6522E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6EAB1E" id="_x0000_s1035" type="#_x0000_t202" style="position:absolute;margin-left:0;margin-top:17.1pt;width:484.75pt;height:25.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" strokecolor="#2f5496 [2404]">
                <v:path arrowok="t"/>
                <v:textbox>
                  <w:txbxContent>
                    <w:p w14:paraId="4FD85802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9B5282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5D261CA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2FE8BBA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A433677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F8D292E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5719B29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25A3860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A31BBD5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0FF7EB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4AD365A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40B0EE9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747CFEC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9004AF4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B4851A6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071336F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1CEF2E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7B496FFD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B5A4894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619F367F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3FA9315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EE96A84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4BA81448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A1EEF31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5FCAE6E4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608AC99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15D20F0D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698124E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303171A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2899EEFA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3471BEF2" w14:textId="77777777" w:rsidR="00C6522E" w:rsidRDefault="00C6522E" w:rsidP="00C6522E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14:paraId="0AB71765" w14:textId="77777777" w:rsidR="00C6522E" w:rsidRPr="008C6D4B" w:rsidRDefault="00C6522E" w:rsidP="00C6522E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14:paraId="2D092A20" w14:textId="77777777" w:rsidR="00C6522E" w:rsidRPr="001E74BE" w:rsidRDefault="00C6522E" w:rsidP="00C6522E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53A1DC73" w14:textId="77777777" w:rsidR="00C6522E" w:rsidRPr="001E74BE" w:rsidRDefault="00C6522E" w:rsidP="00C6522E">
                      <w:pPr>
                        <w:jc w:val="both"/>
                        <w:rPr>
                          <w:sz w:val="20"/>
                        </w:rPr>
                      </w:pPr>
                    </w:p>
                    <w:p w14:paraId="039304EB" w14:textId="77777777" w:rsidR="00C6522E" w:rsidRPr="001E74BE" w:rsidRDefault="00C6522E" w:rsidP="00C6522E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Avenir Roman" w:hAnsi="Avenir Roman"/>
          <w:b/>
          <w:sz w:val="20"/>
          <w:szCs w:val="20"/>
          <w:lang w:val="es-ES" w:eastAsia="de-DE"/>
        </w:rPr>
        <w:t>BREVE CV</w:t>
      </w:r>
      <w:r w:rsidRPr="00503602">
        <w:rPr>
          <w:rFonts w:ascii="Avenir Roman" w:hAnsi="Avenir Roman"/>
          <w:b/>
          <w:sz w:val="20"/>
          <w:szCs w:val="20"/>
          <w:lang w:val="es-ES"/>
        </w:rPr>
        <w:t xml:space="preserve">: </w:t>
      </w:r>
    </w:p>
    <w:p w14:paraId="75023E61" w14:textId="4D0F6571" w:rsidR="00C6522E" w:rsidRPr="00503602" w:rsidRDefault="00C6522E" w:rsidP="00F94F55">
      <w:pPr>
        <w:rPr>
          <w:rFonts w:ascii="Avenir Roman" w:hAnsi="Avenir Roman"/>
          <w:b/>
          <w:sz w:val="20"/>
          <w:szCs w:val="20"/>
          <w:lang w:val="es-ES"/>
        </w:rPr>
      </w:pPr>
      <w:r>
        <w:rPr>
          <w:rFonts w:ascii="Avenir Roman" w:hAnsi="Avenir Roman"/>
          <w:b/>
          <w:sz w:val="20"/>
          <w:szCs w:val="20"/>
          <w:lang w:val="es-ES"/>
        </w:rPr>
        <w:t>ADJUNTAR FOTOGRAFÍAS DE LA OBRA (MÁXIMO 5)</w:t>
      </w:r>
    </w:p>
    <w:p w14:paraId="4DC2DE28" w14:textId="1895576D" w:rsidR="00F94F55" w:rsidRDefault="00F94F55" w:rsidP="00F94F55">
      <w:pPr>
        <w:jc w:val="both"/>
        <w:rPr>
          <w:rFonts w:ascii="Avenir Roman" w:hAnsi="Avenir Roman"/>
          <w:b/>
          <w:sz w:val="18"/>
          <w:szCs w:val="18"/>
          <w:lang w:val="es-ES"/>
        </w:rPr>
      </w:pPr>
    </w:p>
    <w:p w14:paraId="47D17E5F" w14:textId="14C20914" w:rsidR="00F94F55" w:rsidRDefault="00F94F55" w:rsidP="00F94F55">
      <w:pPr>
        <w:jc w:val="both"/>
        <w:rPr>
          <w:rFonts w:ascii="Avenir Roman" w:hAnsi="Avenir Roman"/>
          <w:b/>
          <w:sz w:val="18"/>
          <w:szCs w:val="18"/>
          <w:lang w:val="es-ES"/>
        </w:rPr>
      </w:pPr>
      <w:r>
        <w:rPr>
          <w:rFonts w:ascii="Avenir Roman" w:hAnsi="Avenir Roman"/>
          <w:b/>
          <w:sz w:val="18"/>
          <w:szCs w:val="18"/>
          <w:lang w:val="es-ES"/>
        </w:rPr>
        <w:t>Si tiene cualquier duda o</w:t>
      </w:r>
      <w:r w:rsidRPr="00574044">
        <w:rPr>
          <w:rFonts w:ascii="Avenir Roman" w:hAnsi="Avenir Roman"/>
          <w:b/>
          <w:sz w:val="18"/>
          <w:szCs w:val="18"/>
          <w:lang w:val="es-ES"/>
        </w:rPr>
        <w:t xml:space="preserve"> </w:t>
      </w:r>
      <w:r>
        <w:rPr>
          <w:rFonts w:ascii="Avenir Roman" w:hAnsi="Avenir Roman"/>
          <w:b/>
          <w:sz w:val="18"/>
          <w:szCs w:val="18"/>
          <w:lang w:val="es-ES"/>
        </w:rPr>
        <w:t xml:space="preserve">pregunta, por favor contacte con la secretaría del congreso a través de </w:t>
      </w:r>
      <w:hyperlink r:id="rId9" w:history="1">
        <w:r w:rsidRPr="00574044">
          <w:rPr>
            <w:rStyle w:val="Hipervnculo"/>
            <w:rFonts w:ascii="Avenir Roman" w:hAnsi="Avenir Roman"/>
            <w:b/>
            <w:sz w:val="18"/>
            <w:szCs w:val="18"/>
            <w:lang w:val="es-ES"/>
          </w:rPr>
          <w:t>secv@secv.es</w:t>
        </w:r>
      </w:hyperlink>
      <w:r>
        <w:rPr>
          <w:rFonts w:ascii="Avenir Roman" w:hAnsi="Avenir Roman"/>
          <w:b/>
          <w:sz w:val="18"/>
          <w:szCs w:val="18"/>
          <w:lang w:val="es-ES"/>
        </w:rPr>
        <w:t>, ind</w:t>
      </w:r>
      <w:r w:rsidR="00C6522E">
        <w:rPr>
          <w:rFonts w:ascii="Avenir Roman" w:hAnsi="Avenir Roman"/>
          <w:b/>
          <w:sz w:val="18"/>
          <w:szCs w:val="18"/>
          <w:lang w:val="es-ES"/>
        </w:rPr>
        <w:t xml:space="preserve">icando en el asunto "ATT. Mujeres en el </w:t>
      </w:r>
      <w:r>
        <w:rPr>
          <w:rFonts w:ascii="Avenir Roman" w:hAnsi="Avenir Roman"/>
          <w:b/>
          <w:sz w:val="18"/>
          <w:szCs w:val="18"/>
          <w:lang w:val="es-ES"/>
        </w:rPr>
        <w:t>Vidrio. Duda"</w:t>
      </w:r>
    </w:p>
    <w:p w14:paraId="4AE9D42F" w14:textId="77777777" w:rsidR="00F94F55" w:rsidRDefault="00F94F55" w:rsidP="00F94F55">
      <w:pPr>
        <w:jc w:val="both"/>
        <w:rPr>
          <w:rFonts w:ascii="Avenir Roman" w:hAnsi="Avenir Roman"/>
          <w:b/>
          <w:sz w:val="18"/>
          <w:szCs w:val="18"/>
          <w:lang w:val="es-ES"/>
        </w:rPr>
      </w:pPr>
    </w:p>
    <w:p w14:paraId="077DE878" w14:textId="77777777" w:rsidR="00F94F55" w:rsidRDefault="00F94F55" w:rsidP="00F94F55">
      <w:pPr>
        <w:jc w:val="both"/>
        <w:rPr>
          <w:rFonts w:ascii="Avenir Roman" w:hAnsi="Avenir Roman"/>
          <w:b/>
          <w:sz w:val="18"/>
          <w:szCs w:val="18"/>
          <w:lang w:val="es-ES"/>
        </w:rPr>
      </w:pPr>
      <w:r>
        <w:rPr>
          <w:rFonts w:ascii="Avenir Roman" w:hAnsi="Avenir Roman"/>
          <w:b/>
          <w:sz w:val="18"/>
          <w:szCs w:val="18"/>
          <w:lang w:val="es-ES"/>
        </w:rPr>
        <w:t xml:space="preserve"> </w:t>
      </w:r>
    </w:p>
    <w:p w14:paraId="3B8CAC2B" w14:textId="34F03171" w:rsidR="006D52F6" w:rsidRPr="00760FBA" w:rsidRDefault="006D52F6" w:rsidP="00760FBA">
      <w:pPr>
        <w:rPr>
          <w:rFonts w:ascii="Avenir Roman" w:hAnsi="Avenir Roman"/>
          <w:sz w:val="18"/>
          <w:szCs w:val="18"/>
          <w:lang w:val="es-ES"/>
        </w:rPr>
      </w:pPr>
    </w:p>
    <w:sectPr w:rsidR="006D52F6" w:rsidRPr="00760FBA" w:rsidSect="00226F67">
      <w:headerReference w:type="default" r:id="rId10"/>
      <w:footerReference w:type="default" r:id="rId11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35CFF" w14:textId="77777777" w:rsidR="003E50A7" w:rsidRDefault="003E50A7" w:rsidP="00244245">
      <w:r>
        <w:separator/>
      </w:r>
    </w:p>
  </w:endnote>
  <w:endnote w:type="continuationSeparator" w:id="0">
    <w:p w14:paraId="7BA7519D" w14:textId="77777777" w:rsidR="003E50A7" w:rsidRDefault="003E50A7" w:rsidP="002442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Roman">
    <w:altName w:val="Calibri"/>
    <w:charset w:val="4D"/>
    <w:family w:val="swiss"/>
    <w:pitch w:val="variable"/>
    <w:sig w:usb0="800000AF" w:usb1="5000204A" w:usb2="00000000" w:usb3="00000000" w:csb0="0000009B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991EC" w14:textId="5DEA7F64" w:rsidR="00453C63" w:rsidRPr="00630480" w:rsidRDefault="00990F04" w:rsidP="00453C63">
    <w:pPr>
      <w:pStyle w:val="Piedepgina"/>
      <w:jc w:val="center"/>
      <w:rPr>
        <w:rFonts w:ascii="Avenir Roman" w:hAnsi="Avenir Roman"/>
        <w:color w:val="4165A0"/>
        <w:sz w:val="20"/>
        <w:szCs w:val="20"/>
        <w:lang w:val="es-ES"/>
      </w:rPr>
    </w:pPr>
    <w:r w:rsidRPr="00630480">
      <w:rPr>
        <w:rFonts w:ascii="Avenir Roman" w:hAnsi="Avenir Roman"/>
        <w:color w:val="4165A0"/>
        <w:sz w:val="20"/>
        <w:szCs w:val="20"/>
        <w:lang w:val="es-ES"/>
      </w:rPr>
      <w:t>Congreso Iberoamericano "</w:t>
    </w:r>
    <w:r w:rsidR="00760FBA">
      <w:rPr>
        <w:rFonts w:ascii="Avenir Roman" w:hAnsi="Avenir Roman"/>
        <w:color w:val="4165A0"/>
        <w:sz w:val="20"/>
        <w:szCs w:val="20"/>
        <w:lang w:val="es-ES"/>
      </w:rPr>
      <w:t>M</w:t>
    </w:r>
    <w:r w:rsidRPr="00630480">
      <w:rPr>
        <w:rFonts w:ascii="Avenir Roman" w:hAnsi="Avenir Roman"/>
        <w:color w:val="4165A0"/>
        <w:sz w:val="20"/>
        <w:szCs w:val="20"/>
        <w:lang w:val="es-ES"/>
      </w:rPr>
      <w:t>ujer</w:t>
    </w:r>
    <w:r w:rsidR="00760FBA">
      <w:rPr>
        <w:rFonts w:ascii="Avenir Roman" w:hAnsi="Avenir Roman"/>
        <w:color w:val="4165A0"/>
        <w:sz w:val="20"/>
        <w:szCs w:val="20"/>
        <w:lang w:val="es-ES"/>
      </w:rPr>
      <w:t>es</w:t>
    </w:r>
    <w:r w:rsidRPr="00630480">
      <w:rPr>
        <w:rFonts w:ascii="Avenir Roman" w:hAnsi="Avenir Roman"/>
        <w:color w:val="4165A0"/>
        <w:sz w:val="20"/>
        <w:szCs w:val="20"/>
        <w:lang w:val="es-ES"/>
      </w:rPr>
      <w:t xml:space="preserve"> en el vidrio: </w:t>
    </w:r>
    <w:r w:rsidR="00574044" w:rsidRPr="00630480">
      <w:rPr>
        <w:rFonts w:ascii="Avenir Roman" w:hAnsi="Avenir Roman"/>
        <w:color w:val="4165A0"/>
        <w:sz w:val="20"/>
        <w:szCs w:val="20"/>
        <w:lang w:val="es-ES"/>
      </w:rPr>
      <w:t>artistas</w:t>
    </w:r>
    <w:r w:rsidRPr="00630480">
      <w:rPr>
        <w:rFonts w:ascii="Avenir Roman" w:hAnsi="Avenir Roman"/>
        <w:color w:val="4165A0"/>
        <w:sz w:val="20"/>
        <w:szCs w:val="20"/>
        <w:lang w:val="es-ES"/>
      </w:rPr>
      <w:t xml:space="preserve"> y científicas"</w:t>
    </w:r>
    <w:r w:rsidR="001F32B2" w:rsidRPr="00630480">
      <w:rPr>
        <w:rFonts w:ascii="Avenir Roman" w:hAnsi="Avenir Roman"/>
        <w:color w:val="4165A0"/>
        <w:sz w:val="20"/>
        <w:szCs w:val="20"/>
        <w:lang w:val="es-ES"/>
      </w:rPr>
      <w:t xml:space="preserve"> </w:t>
    </w:r>
  </w:p>
  <w:p w14:paraId="74F5EA48" w14:textId="6EABDC1D" w:rsidR="00686AD3" w:rsidRPr="00574044" w:rsidRDefault="00990F04" w:rsidP="00D64AE9">
    <w:pPr>
      <w:pStyle w:val="Piedepgina"/>
      <w:jc w:val="center"/>
      <w:rPr>
        <w:rFonts w:ascii="Avenir Roman" w:hAnsi="Avenir Roman"/>
        <w:i/>
        <w:color w:val="4165A0"/>
        <w:sz w:val="20"/>
        <w:szCs w:val="20"/>
        <w:lang w:val="es-ES"/>
      </w:rPr>
    </w:pPr>
    <w:r w:rsidRPr="00630480">
      <w:rPr>
        <w:rFonts w:ascii="Avenir Roman" w:hAnsi="Avenir Roman"/>
        <w:color w:val="4165A0"/>
        <w:sz w:val="20"/>
        <w:szCs w:val="20"/>
        <w:lang w:val="es-ES"/>
      </w:rPr>
      <w:t>Alcorcón, Madrid, España</w:t>
    </w:r>
    <w:r w:rsidR="001F32B2" w:rsidRPr="00630480">
      <w:rPr>
        <w:rFonts w:ascii="Avenir Roman" w:hAnsi="Avenir Roman"/>
        <w:color w:val="4165A0"/>
        <w:sz w:val="20"/>
        <w:szCs w:val="20"/>
        <w:lang w:val="es-ES"/>
      </w:rPr>
      <w:t xml:space="preserve">, </w:t>
    </w:r>
    <w:r w:rsidRPr="00630480">
      <w:rPr>
        <w:rFonts w:ascii="Avenir Roman" w:hAnsi="Avenir Roman"/>
        <w:color w:val="4165A0"/>
        <w:sz w:val="20"/>
        <w:szCs w:val="20"/>
        <w:lang w:val="es-ES"/>
      </w:rPr>
      <w:t>22-24 junio 2022</w:t>
    </w:r>
  </w:p>
  <w:p w14:paraId="4EA5DC18" w14:textId="5C7D92CF" w:rsidR="00D64AE9" w:rsidRPr="00630480" w:rsidRDefault="003E50A7" w:rsidP="00D64AE9">
    <w:pPr>
      <w:pStyle w:val="Piedepgina"/>
      <w:jc w:val="center"/>
      <w:rPr>
        <w:rFonts w:ascii="Avenir Roman" w:hAnsi="Avenir Roman"/>
        <w:b/>
        <w:bCs/>
        <w:color w:val="4165A0"/>
        <w:sz w:val="20"/>
        <w:szCs w:val="20"/>
        <w:lang w:val="es-ES"/>
      </w:rPr>
    </w:pPr>
    <w:hyperlink r:id="rId1" w:history="1">
      <w:r w:rsidR="00630480" w:rsidRPr="00630480">
        <w:rPr>
          <w:rStyle w:val="Hipervnculo"/>
          <w:rFonts w:ascii="Avenir Roman" w:hAnsi="Avenir Roman"/>
          <w:b/>
          <w:bCs/>
          <w:sz w:val="20"/>
          <w:szCs w:val="20"/>
          <w:lang w:val="es-ES"/>
        </w:rPr>
        <w:t>https://secv.es/mujeres-y-vidrio/</w:t>
      </w:r>
    </w:hyperlink>
  </w:p>
  <w:p w14:paraId="1929CFE2" w14:textId="77777777" w:rsidR="00686AD3" w:rsidRPr="00574044" w:rsidRDefault="003E50A7" w:rsidP="00EE2639">
    <w:pPr>
      <w:jc w:val="center"/>
      <w:rPr>
        <w:rFonts w:ascii="Trebuchet MS" w:hAnsi="Trebuchet MS"/>
        <w:color w:val="003366"/>
        <w:sz w:val="18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42B93D" w14:textId="77777777" w:rsidR="003E50A7" w:rsidRDefault="003E50A7" w:rsidP="00244245">
      <w:r>
        <w:separator/>
      </w:r>
    </w:p>
  </w:footnote>
  <w:footnote w:type="continuationSeparator" w:id="0">
    <w:p w14:paraId="4A68654B" w14:textId="77777777" w:rsidR="003E50A7" w:rsidRDefault="003E50A7" w:rsidP="002442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DF0E5D" w14:textId="5FC034D7" w:rsidR="00686AD3" w:rsidRPr="00503602" w:rsidRDefault="003E50A7" w:rsidP="003158E5">
    <w:pPr>
      <w:pStyle w:val="Encabezado"/>
      <w:jc w:val="center"/>
      <w:rPr>
        <w:b/>
        <w:color w:val="FF0000"/>
        <w:sz w:val="36"/>
      </w:rPr>
    </w:pPr>
  </w:p>
  <w:p w14:paraId="6F36CD90" w14:textId="0CABC992" w:rsidR="00453C63" w:rsidRDefault="003E50A7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cyMTMyNTY3MzFU0lEKTi0uzszPAykwqgUAJXLxjiwAAAA="/>
  </w:docVars>
  <w:rsids>
    <w:rsidRoot w:val="00244245"/>
    <w:rsid w:val="001E2A16"/>
    <w:rsid w:val="001F32B2"/>
    <w:rsid w:val="00244245"/>
    <w:rsid w:val="00294DDC"/>
    <w:rsid w:val="003158E5"/>
    <w:rsid w:val="00374B0B"/>
    <w:rsid w:val="00392389"/>
    <w:rsid w:val="003D51FE"/>
    <w:rsid w:val="003E50A7"/>
    <w:rsid w:val="00447677"/>
    <w:rsid w:val="00466B85"/>
    <w:rsid w:val="00473437"/>
    <w:rsid w:val="004B29CA"/>
    <w:rsid w:val="00503602"/>
    <w:rsid w:val="00512B9D"/>
    <w:rsid w:val="00527058"/>
    <w:rsid w:val="00574044"/>
    <w:rsid w:val="005B50CE"/>
    <w:rsid w:val="00630480"/>
    <w:rsid w:val="006D52F6"/>
    <w:rsid w:val="00741FE5"/>
    <w:rsid w:val="00760FBA"/>
    <w:rsid w:val="007C05C7"/>
    <w:rsid w:val="00860868"/>
    <w:rsid w:val="008D5275"/>
    <w:rsid w:val="00990F04"/>
    <w:rsid w:val="00A77BF4"/>
    <w:rsid w:val="00C118AF"/>
    <w:rsid w:val="00C6522E"/>
    <w:rsid w:val="00C6591B"/>
    <w:rsid w:val="00C67661"/>
    <w:rsid w:val="00CD3EF1"/>
    <w:rsid w:val="00D05C0E"/>
    <w:rsid w:val="00D64AE9"/>
    <w:rsid w:val="00D85D0D"/>
    <w:rsid w:val="00E24431"/>
    <w:rsid w:val="00ED0E26"/>
    <w:rsid w:val="00EF18A4"/>
    <w:rsid w:val="00F62D68"/>
    <w:rsid w:val="00F94F55"/>
    <w:rsid w:val="00F960F9"/>
    <w:rsid w:val="00FF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4A26C2"/>
  <w15:chartTrackingRefBased/>
  <w15:docId w15:val="{6D905A46-5018-2245-AFB2-847281E1C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245"/>
    <w:rPr>
      <w:rFonts w:ascii="Times New Roman" w:eastAsia="Times New Roman" w:hAnsi="Times New Roman" w:cs="Times New Roman"/>
      <w:lang w:val="fr-FR" w:eastAsia="sl-S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244245"/>
    <w:pPr>
      <w:tabs>
        <w:tab w:val="center" w:pos="4536"/>
        <w:tab w:val="right" w:pos="9072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44245"/>
    <w:rPr>
      <w:rFonts w:ascii="Times New Roman" w:eastAsia="Times New Roman" w:hAnsi="Times New Roman" w:cs="Times New Roman"/>
      <w:lang w:val="fr-FR" w:eastAsia="sl-SI"/>
    </w:rPr>
  </w:style>
  <w:style w:type="paragraph" w:styleId="Textoindependiente3">
    <w:name w:val="Body Text 3"/>
    <w:basedOn w:val="Normal"/>
    <w:link w:val="Textoindependiente3Car"/>
    <w:uiPriority w:val="99"/>
    <w:rsid w:val="00244245"/>
    <w:rPr>
      <w:sz w:val="22"/>
      <w:szCs w:val="20"/>
      <w:lang w:val="en-US" w:eastAsia="el-GR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244245"/>
    <w:rPr>
      <w:rFonts w:ascii="Times New Roman" w:eastAsia="Times New Roman" w:hAnsi="Times New Roman" w:cs="Times New Roman"/>
      <w:sz w:val="22"/>
      <w:szCs w:val="20"/>
      <w:lang w:eastAsia="el-GR"/>
    </w:rPr>
  </w:style>
  <w:style w:type="paragraph" w:styleId="Piedepgina">
    <w:name w:val="footer"/>
    <w:basedOn w:val="Normal"/>
    <w:link w:val="PiedepginaCar"/>
    <w:uiPriority w:val="99"/>
    <w:rsid w:val="00244245"/>
    <w:pPr>
      <w:tabs>
        <w:tab w:val="center" w:pos="4536"/>
        <w:tab w:val="right" w:pos="9072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44245"/>
    <w:rPr>
      <w:rFonts w:ascii="Times New Roman" w:eastAsia="Times New Roman" w:hAnsi="Times New Roman" w:cs="Times New Roman"/>
      <w:lang w:val="fr-FR" w:eastAsia="sl-SI"/>
    </w:rPr>
  </w:style>
  <w:style w:type="paragraph" w:styleId="Textoindependiente2">
    <w:name w:val="Body Text 2"/>
    <w:basedOn w:val="Normal"/>
    <w:link w:val="Textoindependiente2Car"/>
    <w:uiPriority w:val="99"/>
    <w:semiHidden/>
    <w:rsid w:val="00244245"/>
    <w:pPr>
      <w:spacing w:after="120" w:line="480" w:lineRule="auto"/>
    </w:pPr>
    <w:rPr>
      <w:rFonts w:ascii="Cambria" w:hAnsi="Cambria"/>
      <w:lang w:val="en-US" w:eastAsia="en-US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244245"/>
    <w:rPr>
      <w:rFonts w:ascii="Cambria" w:eastAsia="Times New Roman" w:hAnsi="Cambria" w:cs="Times New Roman"/>
    </w:rPr>
  </w:style>
  <w:style w:type="table" w:styleId="Tablaconcuadrcula">
    <w:name w:val="Table Grid"/>
    <w:basedOn w:val="Tablanormal"/>
    <w:uiPriority w:val="39"/>
    <w:rsid w:val="00244245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rsid w:val="00ED0E26"/>
    <w:rPr>
      <w:rFonts w:cs="Times New Roman"/>
      <w:color w:val="0000FF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D0E2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374B0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74B0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74B0B"/>
    <w:rPr>
      <w:rFonts w:ascii="Times New Roman" w:eastAsia="Times New Roman" w:hAnsi="Times New Roman" w:cs="Times New Roman"/>
      <w:sz w:val="20"/>
      <w:szCs w:val="20"/>
      <w:lang w:val="fr-FR" w:eastAsia="sl-SI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4B0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4B0B"/>
    <w:rPr>
      <w:rFonts w:ascii="Times New Roman" w:eastAsia="Times New Roman" w:hAnsi="Times New Roman" w:cs="Times New Roman"/>
      <w:b/>
      <w:bCs/>
      <w:sz w:val="20"/>
      <w:szCs w:val="20"/>
      <w:lang w:val="fr-FR" w:eastAsia="sl-SI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74B0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74B0B"/>
    <w:rPr>
      <w:rFonts w:ascii="Segoe UI" w:eastAsia="Times New Roman" w:hAnsi="Segoe UI" w:cs="Segoe UI"/>
      <w:sz w:val="18"/>
      <w:szCs w:val="18"/>
      <w:lang w:val="fr-FR" w:eastAsia="sl-SI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3158E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158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v@secv.e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ecv@secv.e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ecv.es/mujeres-y-vidr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52C628-F494-4FE0-ABE1-4E85A4A61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V;ICV-CSIC</dc:creator>
  <cp:keywords/>
  <dc:description/>
  <cp:lastModifiedBy>Mariana</cp:lastModifiedBy>
  <cp:revision>2</cp:revision>
  <dcterms:created xsi:type="dcterms:W3CDTF">2021-11-21T18:27:00Z</dcterms:created>
  <dcterms:modified xsi:type="dcterms:W3CDTF">2021-11-21T18:27:00Z</dcterms:modified>
</cp:coreProperties>
</file>